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AC534" w14:textId="4F2ED338" w:rsidR="00BB4E63" w:rsidRPr="00191E30" w:rsidRDefault="00BB4E63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2"/>
        </w:rPr>
      </w:pPr>
      <w:r w:rsidRPr="00191E30">
        <w:rPr>
          <w:rFonts w:ascii="Times New Roman" w:hAnsi="Times New Roman" w:cs="Times New Roman"/>
          <w:b/>
          <w:sz w:val="36"/>
          <w:szCs w:val="36"/>
          <w:u w:val="single"/>
        </w:rPr>
        <w:t>Supporting information</w:t>
      </w:r>
      <w:r w:rsidRPr="00191E30">
        <w:rPr>
          <w:rFonts w:ascii="Times New Roman" w:eastAsia="Times New Roman" w:hAnsi="Times New Roman" w:cs="Times New Roman"/>
          <w:b/>
          <w:color w:val="000000"/>
          <w:sz w:val="36"/>
          <w:szCs w:val="32"/>
        </w:rPr>
        <w:t xml:space="preserve"> </w:t>
      </w:r>
    </w:p>
    <w:p w14:paraId="5269E422" w14:textId="77777777" w:rsidR="00992826" w:rsidRPr="00191E30" w:rsidRDefault="00992826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2"/>
        </w:rPr>
      </w:pPr>
    </w:p>
    <w:p w14:paraId="776F80EA" w14:textId="00E3C829" w:rsidR="00AA6F9A" w:rsidRPr="00191E30" w:rsidRDefault="00AA6F9A" w:rsidP="00AA6F9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</w:pPr>
      <w:bookmarkStart w:id="0" w:name="_Hlk41860602"/>
      <w:r w:rsidRPr="00191E30"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  <w:t>Protein Reliability Analysis and Virtual Screening of Natural Inhibitors for SARS-CoV-2 Main Protease (M</w:t>
      </w:r>
      <w:r w:rsidRPr="00191E30">
        <w:rPr>
          <w:rFonts w:ascii="Times New Roman" w:eastAsia="Times New Roman" w:hAnsi="Times New Roman" w:cs="Times New Roman"/>
          <w:b/>
          <w:color w:val="000000"/>
          <w:sz w:val="28"/>
          <w:szCs w:val="24"/>
          <w:vertAlign w:val="superscript"/>
        </w:rPr>
        <w:t>pro</w:t>
      </w:r>
      <w:r w:rsidRPr="00191E30"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  <w:t xml:space="preserve">) Through Docking, Molecular Mechanic &amp; Dynamic, and ADMET Profiling </w:t>
      </w:r>
    </w:p>
    <w:bookmarkEnd w:id="0"/>
    <w:p w14:paraId="4BC250BE" w14:textId="78A06A47" w:rsidR="00BB4E63" w:rsidRPr="00191E30" w:rsidRDefault="00BB4E63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</w:pPr>
    </w:p>
    <w:p w14:paraId="3D1A1D27" w14:textId="2DDD48A5" w:rsidR="00BB4E63" w:rsidRPr="00191E30" w:rsidRDefault="00BB4E63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</w:pPr>
    </w:p>
    <w:p w14:paraId="1D38B5DD" w14:textId="49185B58" w:rsidR="00BB4E63" w:rsidRPr="00191E30" w:rsidRDefault="00BB4E63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</w:pPr>
    </w:p>
    <w:p w14:paraId="4675125D" w14:textId="77777777" w:rsidR="00BB4E63" w:rsidRPr="00191E30" w:rsidRDefault="00BB4E63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</w:pPr>
    </w:p>
    <w:p w14:paraId="70B4C7F8" w14:textId="66B3C200" w:rsidR="00D328FD" w:rsidRPr="00191E30" w:rsidRDefault="00D328FD" w:rsidP="00D328FD">
      <w:pPr>
        <w:spacing w:before="24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Karina </w:t>
      </w:r>
      <w:proofErr w:type="spellStart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Kapusta</w:t>
      </w:r>
      <w:proofErr w:type="spellEnd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Supratik Kar, Jasmine T. Collins, Latasha M. Franklin, Wojciech </w:t>
      </w:r>
      <w:proofErr w:type="spellStart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Kolodziejczyk</w:t>
      </w:r>
      <w:proofErr w:type="spellEnd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Jerzy Leszczynski</w:t>
      </w:r>
      <w:r w:rsidR="00BB4E6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*</w:t>
      </w:r>
      <w:r w:rsidR="00ED7BC0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</w:t>
      </w:r>
      <w:proofErr w:type="spellStart"/>
      <w:r w:rsidR="00ED7BC0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Glake</w:t>
      </w:r>
      <w:proofErr w:type="spellEnd"/>
      <w:r w:rsidR="00ED7BC0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. Hill</w:t>
      </w:r>
      <w:r w:rsidR="00ED7BC0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*</w:t>
      </w:r>
    </w:p>
    <w:p w14:paraId="247FF78B" w14:textId="5C48667D" w:rsidR="00BB4E63" w:rsidRPr="00191E30" w:rsidRDefault="00BB4E63" w:rsidP="00D328FD">
      <w:pPr>
        <w:spacing w:before="24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60909ED4" w14:textId="144E59FF" w:rsidR="00BB4E63" w:rsidRPr="00191E30" w:rsidRDefault="00BB4E63" w:rsidP="00D328FD">
      <w:pPr>
        <w:spacing w:before="24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1CDF47CE" w14:textId="3CD27E35" w:rsidR="00BB4E63" w:rsidRPr="00191E30" w:rsidRDefault="00BB4E63" w:rsidP="00D328FD">
      <w:pPr>
        <w:spacing w:before="24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72407EF5" w14:textId="77777777" w:rsidR="00BB4E63" w:rsidRPr="00191E30" w:rsidRDefault="00BB4E63" w:rsidP="00D328FD">
      <w:pPr>
        <w:spacing w:before="24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12709294" w14:textId="77777777" w:rsidR="00BB4E63" w:rsidRPr="00191E30" w:rsidRDefault="00D328FD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Interdisciplinary Center for Nanotoxicity,</w:t>
      </w:r>
    </w:p>
    <w:p w14:paraId="2906B32E" w14:textId="77777777" w:rsidR="00BB4E63" w:rsidRPr="00191E30" w:rsidRDefault="00D328FD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Department of Chemistry, Physics and Atmospheric Sciences, </w:t>
      </w:r>
    </w:p>
    <w:p w14:paraId="62686F4D" w14:textId="39831EF2" w:rsidR="00D328FD" w:rsidRPr="00191E30" w:rsidRDefault="00D328FD" w:rsidP="00D328FD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Jackson State University, Jackson, MS, 39217, USA</w:t>
      </w:r>
    </w:p>
    <w:p w14:paraId="49366C57" w14:textId="77777777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D94826" w14:textId="2F5376B0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FD172E" w14:textId="1B6F0001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5FD400" w14:textId="5354A8DD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1DF0E35" w14:textId="153104FD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4990999" w14:textId="4E11E216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1B45FA" w14:textId="74585571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BD2D725" w14:textId="62949376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8E9FACB" w14:textId="77777777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B09BDE" w14:textId="77777777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8E5B524" w14:textId="77777777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278A2A" w14:textId="33005D6E" w:rsidR="00D328FD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*</w:t>
      </w:r>
      <w:r w:rsidR="00D328FD" w:rsidRPr="00191E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rresponding authors: </w:t>
      </w:r>
    </w:p>
    <w:p w14:paraId="20B52783" w14:textId="77777777" w:rsidR="00BB4E63" w:rsidRPr="00191E30" w:rsidRDefault="00D328FD" w:rsidP="00D328FD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91E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-mail addresses: </w:t>
      </w:r>
      <w:hyperlink r:id="rId6" w:history="1">
        <w:r w:rsidRPr="00191E3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glakeh@icnanotox.org</w:t>
        </w:r>
      </w:hyperlink>
      <w:r w:rsidRPr="00191E30">
        <w:rPr>
          <w:rFonts w:ascii="Times New Roman" w:hAnsi="Times New Roman" w:cs="Times New Roman"/>
          <w:color w:val="555555"/>
          <w:sz w:val="24"/>
          <w:szCs w:val="24"/>
          <w:shd w:val="clear" w:color="auto" w:fill="FFFFFF"/>
        </w:rPr>
        <w:t xml:space="preserve"> </w:t>
      </w:r>
      <w:r w:rsidRPr="00191E30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Pr="00191E30">
        <w:rPr>
          <w:rFonts w:ascii="Times New Roman" w:hAnsi="Times New Roman" w:cs="Times New Roman"/>
          <w:sz w:val="24"/>
          <w:szCs w:val="24"/>
          <w:shd w:val="clear" w:color="auto" w:fill="FFFFFF"/>
        </w:rPr>
        <w:t>Glake</w:t>
      </w:r>
      <w:proofErr w:type="spellEnd"/>
      <w:r w:rsidRPr="00191E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. Hill)</w:t>
      </w:r>
      <w:r w:rsidR="00BB4E63" w:rsidRPr="00191E30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</w:p>
    <w:p w14:paraId="4A398FB8" w14:textId="0C83E37F" w:rsidR="00425EFD" w:rsidRPr="00191E30" w:rsidRDefault="00425EFD" w:rsidP="00D328FD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91E30">
        <w:rPr>
          <w:rFonts w:ascii="Times New Roman" w:hAnsi="Times New Roman" w:cs="Times New Roman"/>
          <w:sz w:val="24"/>
          <w:szCs w:val="24"/>
          <w:shd w:val="clear" w:color="auto" w:fill="FFFFFF"/>
        </w:rPr>
        <w:t>Phone: +1 601 979-1699; fax: +1 601 979-3674</w:t>
      </w:r>
    </w:p>
    <w:p w14:paraId="01EC3FC2" w14:textId="326E3D7C" w:rsidR="00D328FD" w:rsidRPr="00191E30" w:rsidRDefault="00425EFD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-mail addresses: </w:t>
      </w:r>
      <w:hyperlink r:id="rId7" w:history="1">
        <w:r w:rsidR="00D328FD" w:rsidRPr="00191E3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jerzy@icnanotox.org</w:t>
        </w:r>
      </w:hyperlink>
      <w:r w:rsidR="00D328FD" w:rsidRPr="00191E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Jerzy Leszczynski)</w:t>
      </w:r>
      <w:r w:rsidR="00BB4E63" w:rsidRPr="00191E30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14:paraId="4DF4F2ED" w14:textId="08DD5A0F" w:rsidR="00BB4E63" w:rsidRPr="00191E30" w:rsidRDefault="00BB4E63" w:rsidP="00BB4E63">
      <w:pPr>
        <w:suppressLineNumbers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91E30">
        <w:rPr>
          <w:rFonts w:ascii="Times New Roman" w:hAnsi="Times New Roman" w:cs="Times New Roman"/>
          <w:sz w:val="24"/>
          <w:szCs w:val="24"/>
        </w:rPr>
        <w:t xml:space="preserve">Phone: +1 601 979 3723; fax: +1 601 979 7823 </w:t>
      </w:r>
    </w:p>
    <w:p w14:paraId="757A4C8F" w14:textId="77777777" w:rsidR="003D39BC" w:rsidRPr="00191E30" w:rsidRDefault="003D39BC" w:rsidP="00BB4E63">
      <w:pPr>
        <w:suppressLineNumbers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685796" w14:textId="77777777" w:rsidR="00BB4E63" w:rsidRPr="00191E30" w:rsidRDefault="00BB4E63" w:rsidP="00D328F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C6D2C5B" w14:textId="77777777" w:rsidR="0090758A" w:rsidRPr="00191E30" w:rsidRDefault="0090758A" w:rsidP="003D39B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56A86D" w14:textId="134B7288" w:rsidR="00D328FD" w:rsidRPr="00191E30" w:rsidRDefault="003D39BC" w:rsidP="006A68F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1E30">
        <w:rPr>
          <w:rFonts w:ascii="Times New Roman" w:hAnsi="Times New Roman" w:cs="Times New Roman"/>
          <w:b/>
          <w:sz w:val="24"/>
          <w:szCs w:val="24"/>
        </w:rPr>
        <w:lastRenderedPageBreak/>
        <w:t>Figure 1S.</w:t>
      </w:r>
      <w:r w:rsidRPr="00191E30">
        <w:rPr>
          <w:rFonts w:ascii="Times New Roman" w:hAnsi="Times New Roman" w:cs="Times New Roman"/>
          <w:sz w:val="24"/>
          <w:szCs w:val="24"/>
        </w:rPr>
        <w:t xml:space="preserve"> Protein Reliability Report for selected main protease structures.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8"/>
        <w:gridCol w:w="252"/>
        <w:gridCol w:w="4536"/>
        <w:gridCol w:w="504"/>
      </w:tblGrid>
      <w:tr w:rsidR="009E4E20" w:rsidRPr="00191E30" w14:paraId="3D63D73D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79BA8A38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4EACCFB7" wp14:editId="56A985AE">
                  <wp:extent cx="2914650" cy="2552700"/>
                  <wp:effectExtent l="0" t="0" r="0" b="0"/>
                  <wp:docPr id="19" name="Picture 19" descr="C:\Users\karin\AppData\Local\Microsoft\Windows\INetCache\Content.Word\report_6lu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1" descr="C:\Users\karin\AppData\Local\Microsoft\Windows\INetCache\Content.Word\report_6lu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59" r="213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04556F3F" w14:textId="77777777" w:rsidR="00187572" w:rsidRPr="00191E30" w:rsidRDefault="00187572" w:rsidP="008B2299">
            <w:pPr>
              <w:ind w:left="-79"/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07A5B1F" wp14:editId="31069838">
                  <wp:extent cx="2926080" cy="925654"/>
                  <wp:effectExtent l="0" t="0" r="762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25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9982C0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0839E8CE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30A4CD47" w14:textId="77777777" w:rsidR="00187572" w:rsidRPr="00191E30" w:rsidRDefault="005556B8" w:rsidP="008B2299">
            <w:pPr>
              <w:ind w:left="-75"/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50A5BA8" wp14:editId="596B2887">
                  <wp:extent cx="2928324" cy="729276"/>
                  <wp:effectExtent l="0" t="0" r="571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0"/>
                          <a:srcRect b="44880"/>
                          <a:stretch/>
                        </pic:blipFill>
                        <pic:spPr bwMode="auto">
                          <a:xfrm>
                            <a:off x="0" y="0"/>
                            <a:ext cx="2926080" cy="7287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06057BE3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3A450CB6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6LU7</w:t>
            </w:r>
          </w:p>
        </w:tc>
      </w:tr>
      <w:tr w:rsidR="009E4E20" w:rsidRPr="00191E30" w14:paraId="4C8DDCE8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1B6E57CF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7EFE9D7A" wp14:editId="08EC5ABE">
                  <wp:extent cx="2914650" cy="2552700"/>
                  <wp:effectExtent l="0" t="0" r="0" b="0"/>
                  <wp:docPr id="20" name="Picture 20" descr="C:\Users\karin\AppData\Local\Microsoft\Windows\INetCache\Content.Word\report_6y2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2" descr="C:\Users\karin\AppData\Local\Microsoft\Windows\INetCache\Content.Word\report_6y2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17" r="227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732B5758" w14:textId="77777777" w:rsidR="005556B8" w:rsidRPr="00191E30" w:rsidRDefault="005556B8" w:rsidP="008B2299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E61E397" wp14:editId="3C651D61">
                  <wp:extent cx="2926080" cy="945662"/>
                  <wp:effectExtent l="0" t="0" r="7620" b="698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45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C2BF2E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2A2D3D6D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249A3FCA" w14:textId="77777777" w:rsidR="00187572" w:rsidRPr="00191E30" w:rsidRDefault="005556B8" w:rsidP="008B2299">
            <w:pPr>
              <w:tabs>
                <w:tab w:val="left" w:pos="1440"/>
              </w:tabs>
              <w:ind w:left="-128"/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E24E018" wp14:editId="37B5A1A1">
                  <wp:extent cx="2926080" cy="547077"/>
                  <wp:effectExtent l="0" t="0" r="7620" b="571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54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09856315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796096C8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6Y2E</w:t>
            </w:r>
          </w:p>
        </w:tc>
      </w:tr>
      <w:tr w:rsidR="009E4E20" w:rsidRPr="00191E30" w14:paraId="75BA7DDB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5D36C9CF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4E067E12" wp14:editId="6A1F578C">
                  <wp:extent cx="2971800" cy="2552700"/>
                  <wp:effectExtent l="0" t="0" r="0" b="0"/>
                  <wp:docPr id="21" name="Picture 21" descr="C:\Users\karin\AppData\Local\Microsoft\Windows\INetCache\Content.Word\report_6y2f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3" descr="C:\Users\karin\AppData\Local\Microsoft\Windows\INetCache\Content.Word\report_6y2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57" r="213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19E8F859" w14:textId="77777777" w:rsidR="005556B8" w:rsidRPr="00191E30" w:rsidRDefault="005556B8" w:rsidP="008B2299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F6E7BFC" wp14:editId="5C97627D">
                  <wp:extent cx="2926080" cy="960667"/>
                  <wp:effectExtent l="0" t="0" r="7620" b="0"/>
                  <wp:docPr id="672" name="Picture 6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60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8C2243" w14:textId="77777777" w:rsidR="005556B8" w:rsidRPr="00191E30" w:rsidRDefault="005556B8" w:rsidP="008B2299">
            <w:pPr>
              <w:tabs>
                <w:tab w:val="left" w:pos="1201"/>
              </w:tabs>
              <w:ind w:left="-104"/>
              <w:jc w:val="center"/>
              <w:rPr>
                <w:rFonts w:ascii="Times New Roman" w:hAnsi="Times New Roman" w:cs="Times New Roman"/>
              </w:rPr>
            </w:pPr>
          </w:p>
          <w:p w14:paraId="300B1319" w14:textId="77777777" w:rsidR="005556B8" w:rsidRPr="00191E30" w:rsidRDefault="005556B8" w:rsidP="008B2299">
            <w:pPr>
              <w:tabs>
                <w:tab w:val="left" w:pos="1201"/>
              </w:tabs>
              <w:ind w:left="-104"/>
              <w:jc w:val="center"/>
              <w:rPr>
                <w:rFonts w:ascii="Times New Roman" w:hAnsi="Times New Roman" w:cs="Times New Roman"/>
              </w:rPr>
            </w:pPr>
          </w:p>
          <w:p w14:paraId="33E866BF" w14:textId="77777777" w:rsidR="00187572" w:rsidRPr="00191E30" w:rsidRDefault="005556B8" w:rsidP="008B2299">
            <w:pPr>
              <w:tabs>
                <w:tab w:val="left" w:pos="1201"/>
              </w:tabs>
              <w:ind w:left="-104"/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6AA3D7D" wp14:editId="3C05A35A">
                  <wp:extent cx="2926080" cy="1018814"/>
                  <wp:effectExtent l="0" t="0" r="7620" b="0"/>
                  <wp:docPr id="673" name="Picture 6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1018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2902D728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0E7B3DE9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6Y2F</w:t>
            </w:r>
          </w:p>
        </w:tc>
      </w:tr>
      <w:tr w:rsidR="009E4E20" w:rsidRPr="00191E30" w14:paraId="6AE8056B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6D04E641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3F587D5A" wp14:editId="40CDAE60">
                  <wp:extent cx="3028950" cy="2552700"/>
                  <wp:effectExtent l="0" t="0" r="0" b="0"/>
                  <wp:docPr id="22" name="Picture 22" descr="C:\Users\karin\AppData\Local\Microsoft\Windows\INetCache\Content.Word\report_6y2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4" descr="C:\Users\karin\AppData\Local\Microsoft\Windows\INetCache\Content.Word\report_6y2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57" r="198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70024BD0" w14:textId="77777777" w:rsidR="005556B8" w:rsidRPr="00191E30" w:rsidRDefault="005556B8" w:rsidP="008B2299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DA77A0F" wp14:editId="0D025B7B">
                  <wp:extent cx="2926080" cy="924091"/>
                  <wp:effectExtent l="0" t="0" r="7620" b="9525"/>
                  <wp:docPr id="674" name="Picture 6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24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2362AD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1F8D40EB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09004872" w14:textId="77777777" w:rsidR="00187572" w:rsidRPr="00191E30" w:rsidRDefault="005556B8" w:rsidP="008B2299">
            <w:pPr>
              <w:tabs>
                <w:tab w:val="left" w:pos="459"/>
              </w:tabs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E7C42D8" wp14:editId="701D250B">
                  <wp:extent cx="2926080" cy="705260"/>
                  <wp:effectExtent l="0" t="0" r="7620" b="0"/>
                  <wp:docPr id="675" name="Picture 6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70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384259EF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6224C910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6Y2G</w:t>
            </w:r>
          </w:p>
        </w:tc>
      </w:tr>
      <w:tr w:rsidR="009E4E20" w:rsidRPr="00191E30" w14:paraId="4BDB986B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6480E79C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29230943" wp14:editId="40272954">
                  <wp:extent cx="2762250" cy="2552700"/>
                  <wp:effectExtent l="0" t="0" r="0" b="0"/>
                  <wp:docPr id="23" name="Picture 23" descr="C:\Users\karin\AppData\Local\Microsoft\Windows\INetCache\Content.Word\report_6m0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5" descr="C:\Users\karin\AppData\Local\Microsoft\Windows\INetCache\Content.Word\report_6m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44" r="206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25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404237F2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9695B20" wp14:editId="19D9ABC6">
                  <wp:extent cx="2926080" cy="950976"/>
                  <wp:effectExtent l="0" t="0" r="7620" b="1905"/>
                  <wp:docPr id="676" name="Picture 6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50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690473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22DC78D6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7F146109" w14:textId="77777777" w:rsidR="005556B8" w:rsidRPr="00191E30" w:rsidRDefault="005556B8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E9F99E7" wp14:editId="5BE01DFD">
                  <wp:extent cx="2926080" cy="826242"/>
                  <wp:effectExtent l="0" t="0" r="7620" b="0"/>
                  <wp:docPr id="677" name="Picture 6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826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57C5A7E8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42732E57" w14:textId="77777777" w:rsidR="00187572" w:rsidRPr="00191E30" w:rsidRDefault="00187572" w:rsidP="008B2299">
            <w:pPr>
              <w:tabs>
                <w:tab w:val="left" w:pos="5866"/>
              </w:tabs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6M03</w:t>
            </w:r>
          </w:p>
        </w:tc>
      </w:tr>
      <w:tr w:rsidR="009E4E20" w:rsidRPr="00191E30" w14:paraId="13F0EC15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54C74320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3FEB6267" wp14:editId="442AEE0C">
                  <wp:extent cx="2857500" cy="2552700"/>
                  <wp:effectExtent l="0" t="0" r="0" b="0"/>
                  <wp:docPr id="24" name="Picture 24" descr="C:\Users\karin\AppData\Local\Microsoft\Windows\INetCache\Content.Word\report_6y8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6" descr="C:\Users\karin\AppData\Local\Microsoft\Windows\INetCache\Content.Word\report_6y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80" r="22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7B670647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DFB1A07" wp14:editId="652245F3">
                  <wp:extent cx="2926080" cy="959417"/>
                  <wp:effectExtent l="0" t="0" r="7620" b="0"/>
                  <wp:docPr id="678" name="Picture 6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59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68C1F6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5FE5D10F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0E920C5C" w14:textId="77777777" w:rsidR="00187572" w:rsidRPr="00191E30" w:rsidRDefault="009E4E20" w:rsidP="008B2299">
            <w:pPr>
              <w:tabs>
                <w:tab w:val="left" w:pos="1307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EE25916" wp14:editId="7C808AB6">
                  <wp:extent cx="2926080" cy="538011"/>
                  <wp:effectExtent l="0" t="0" r="7620" b="0"/>
                  <wp:docPr id="679" name="Picture 6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538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66148B78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1C9DA01F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6Y84</w:t>
            </w:r>
          </w:p>
        </w:tc>
      </w:tr>
      <w:tr w:rsidR="009E4E20" w:rsidRPr="00191E30" w14:paraId="4E63E930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3D375C00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6A5673B5" wp14:editId="11A1CFE2">
                  <wp:extent cx="2571750" cy="2552700"/>
                  <wp:effectExtent l="0" t="0" r="0" b="0"/>
                  <wp:docPr id="25" name="Picture 25" descr="C:\Users\karin\AppData\Local\Microsoft\Windows\INetCache\Content.Word\report_5rf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7" descr="C:\Users\karin\AppData\Local\Microsoft\Windows\INetCache\Content.Word\report_5rf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70" r="219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0FD14AF0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7B0BE83" wp14:editId="22895DEA">
                  <wp:extent cx="2926080" cy="781226"/>
                  <wp:effectExtent l="0" t="0" r="7620" b="0"/>
                  <wp:docPr id="680" name="Picture 6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781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3491FB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5AD13E3F" w14:textId="77777777" w:rsidR="00187572" w:rsidRPr="00191E30" w:rsidRDefault="00187572" w:rsidP="008B2299">
            <w:pPr>
              <w:tabs>
                <w:tab w:val="left" w:pos="1281"/>
              </w:tabs>
              <w:jc w:val="center"/>
              <w:rPr>
                <w:rFonts w:ascii="Times New Roman" w:hAnsi="Times New Roman" w:cs="Times New Roman"/>
              </w:rPr>
            </w:pPr>
          </w:p>
          <w:p w14:paraId="284DDEAA" w14:textId="77777777" w:rsidR="009E4E20" w:rsidRPr="00191E30" w:rsidRDefault="009E4E20" w:rsidP="008B2299">
            <w:pPr>
              <w:tabs>
                <w:tab w:val="left" w:pos="1281"/>
              </w:tabs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AE4A7F0" wp14:editId="010B5212">
                  <wp:extent cx="2926080" cy="533947"/>
                  <wp:effectExtent l="0" t="0" r="0" b="0"/>
                  <wp:docPr id="681" name="Picture 6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533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1183E4F3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69F5B093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5RF8</w:t>
            </w:r>
          </w:p>
        </w:tc>
      </w:tr>
      <w:tr w:rsidR="009E4E20" w:rsidRPr="00191E30" w14:paraId="727BC13E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0BF30730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2A5832A4" wp14:editId="149B769A">
                  <wp:extent cx="2571750" cy="2552700"/>
                  <wp:effectExtent l="0" t="0" r="0" b="0"/>
                  <wp:docPr id="26" name="Picture 26" descr="C:\Users\karin\AppData\Local\Microsoft\Windows\INetCache\Content.Word\report_5rg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8" descr="C:\Users\karin\AppData\Local\Microsoft\Windows\INetCache\Content.Word\report_5rg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09" r="22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056765CD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B21B9B1" wp14:editId="47DD7EEC">
                  <wp:extent cx="2926080" cy="949413"/>
                  <wp:effectExtent l="0" t="0" r="7620" b="3175"/>
                  <wp:docPr id="682" name="Picture 6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49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B92723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5C1F565C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3940EFCC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75B0E19" wp14:editId="1B389586">
                  <wp:extent cx="2926080" cy="816864"/>
                  <wp:effectExtent l="0" t="0" r="7620" b="2540"/>
                  <wp:docPr id="683" name="Picture 6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816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3C3FED" w14:textId="77777777" w:rsidR="00187572" w:rsidRPr="00191E30" w:rsidRDefault="00187572" w:rsidP="008B2299">
            <w:pPr>
              <w:tabs>
                <w:tab w:val="left" w:pos="1413"/>
              </w:tabs>
              <w:jc w:val="center"/>
              <w:rPr>
                <w:rFonts w:ascii="Times New Roman" w:hAnsi="Times New Roman" w:cs="Times New Roman"/>
              </w:rPr>
            </w:pPr>
          </w:p>
          <w:p w14:paraId="216D2045" w14:textId="77777777" w:rsidR="009E4E20" w:rsidRPr="00191E30" w:rsidRDefault="009E4E20" w:rsidP="008B2299">
            <w:pPr>
              <w:tabs>
                <w:tab w:val="left" w:pos="1413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187572" w:rsidRPr="00191E30" w14:paraId="7FE267F4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10B160FC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</w:rPr>
              <w:t>5RG0</w:t>
            </w:r>
          </w:p>
        </w:tc>
      </w:tr>
      <w:tr w:rsidR="009E4E20" w:rsidRPr="00191E30" w14:paraId="36120ABD" w14:textId="77777777" w:rsidTr="003D39BC">
        <w:trPr>
          <w:gridAfter w:val="1"/>
          <w:wAfter w:w="504" w:type="dxa"/>
        </w:trPr>
        <w:tc>
          <w:tcPr>
            <w:tcW w:w="4788" w:type="dxa"/>
            <w:vAlign w:val="center"/>
          </w:tcPr>
          <w:p w14:paraId="2BBAF5A0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64CCF13F" wp14:editId="254FE73D">
                  <wp:extent cx="2571750" cy="2552700"/>
                  <wp:effectExtent l="0" t="0" r="0" b="0"/>
                  <wp:docPr id="27" name="Picture 27" descr="C:\Users\karin\AppData\Local\Microsoft\Windows\INetCache\Content.Word\report_5r8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9" descr="C:\Users\karin\AppData\Local\Microsoft\Windows\INetCache\Content.Word\report_5r8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09" r="224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55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gridSpan w:val="2"/>
            <w:vAlign w:val="center"/>
          </w:tcPr>
          <w:p w14:paraId="3E6DC9E0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566D17A" wp14:editId="547EDF47">
                  <wp:extent cx="2926080" cy="956916"/>
                  <wp:effectExtent l="0" t="0" r="7620" b="0"/>
                  <wp:docPr id="684" name="Picture 6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956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E66C8C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66DEE5FD" w14:textId="77777777" w:rsidR="009E4E20" w:rsidRPr="00191E30" w:rsidRDefault="009E4E20" w:rsidP="008B2299">
            <w:pPr>
              <w:jc w:val="center"/>
              <w:rPr>
                <w:rFonts w:ascii="Times New Roman" w:hAnsi="Times New Roman" w:cs="Times New Roman"/>
              </w:rPr>
            </w:pPr>
          </w:p>
          <w:p w14:paraId="1029FE6B" w14:textId="77777777" w:rsidR="00187572" w:rsidRPr="00191E30" w:rsidRDefault="009E4E20" w:rsidP="008B2299">
            <w:pPr>
              <w:tabs>
                <w:tab w:val="left" w:pos="504"/>
              </w:tabs>
              <w:jc w:val="center"/>
              <w:rPr>
                <w:rFonts w:ascii="Times New Roman" w:hAnsi="Times New Roman" w:cs="Times New Roman"/>
              </w:rPr>
            </w:pPr>
            <w:r w:rsidRPr="00191E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2489C35" wp14:editId="569D68EE">
                  <wp:extent cx="2926080" cy="540825"/>
                  <wp:effectExtent l="0" t="0" r="0" b="0"/>
                  <wp:docPr id="685" name="Picture 6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54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7572" w:rsidRPr="00191E30" w14:paraId="51E96D82" w14:textId="77777777" w:rsidTr="003D39BC">
        <w:trPr>
          <w:gridAfter w:val="1"/>
          <w:wAfter w:w="504" w:type="dxa"/>
        </w:trPr>
        <w:tc>
          <w:tcPr>
            <w:tcW w:w="9576" w:type="dxa"/>
            <w:gridSpan w:val="3"/>
            <w:vAlign w:val="center"/>
          </w:tcPr>
          <w:p w14:paraId="21A77AF0" w14:textId="77777777" w:rsidR="00187572" w:rsidRPr="00191E30" w:rsidRDefault="00187572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T8</w:t>
            </w:r>
          </w:p>
          <w:p w14:paraId="516C4035" w14:textId="77777777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1ADC181" w14:textId="5569B865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3D3D50E" w14:textId="00A1562D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873B8E4" w14:textId="77777777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1574F6F" w14:textId="77777777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AD0C030" w14:textId="77777777" w:rsidR="003D39BC" w:rsidRPr="00191E30" w:rsidRDefault="003D39BC" w:rsidP="003D39B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igure 2S.</w:t>
            </w:r>
            <w:r w:rsidRPr="00191E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amachandran Plots of prepared selected main protease structures with water molecules remained and removed.</w:t>
            </w:r>
          </w:p>
          <w:p w14:paraId="6D32D384" w14:textId="21E5360D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B2299" w:rsidRPr="00191E30" w14:paraId="161B0B72" w14:textId="77777777" w:rsidTr="003D39BC">
        <w:tc>
          <w:tcPr>
            <w:tcW w:w="5040" w:type="dxa"/>
            <w:gridSpan w:val="2"/>
          </w:tcPr>
          <w:p w14:paraId="39FB218F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6FCF5DD5" wp14:editId="014F9963">
                  <wp:extent cx="2924175" cy="2924175"/>
                  <wp:effectExtent l="0" t="0" r="9525" b="9525"/>
                  <wp:docPr id="706" name="Picture 706" descr="ramachandran_plot_6lu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ramachandran_plot_6lu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72432CD0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65BC18BE" wp14:editId="7C0E308D">
                  <wp:extent cx="2924175" cy="2924175"/>
                  <wp:effectExtent l="0" t="0" r="9525" b="9525"/>
                  <wp:docPr id="705" name="Picture 705" descr="ramachandran_plot_6lu7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ramachandran_plot_6lu7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01EA1FAD" w14:textId="77777777" w:rsidTr="003D39BC">
        <w:tc>
          <w:tcPr>
            <w:tcW w:w="5040" w:type="dxa"/>
            <w:gridSpan w:val="2"/>
          </w:tcPr>
          <w:p w14:paraId="2692CCD6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LU7</w:t>
            </w:r>
          </w:p>
        </w:tc>
        <w:tc>
          <w:tcPr>
            <w:tcW w:w="5040" w:type="dxa"/>
            <w:gridSpan w:val="2"/>
          </w:tcPr>
          <w:p w14:paraId="68C8FEF6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LU7 no water</w:t>
            </w:r>
          </w:p>
        </w:tc>
      </w:tr>
      <w:tr w:rsidR="008B2299" w:rsidRPr="00191E30" w14:paraId="495FC9E9" w14:textId="77777777" w:rsidTr="003D39BC">
        <w:tc>
          <w:tcPr>
            <w:tcW w:w="5040" w:type="dxa"/>
            <w:gridSpan w:val="2"/>
          </w:tcPr>
          <w:p w14:paraId="0DCDF070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47697C5F" wp14:editId="34D518C3">
                  <wp:extent cx="2927350" cy="2927350"/>
                  <wp:effectExtent l="0" t="0" r="6350" b="6350"/>
                  <wp:docPr id="700" name="Picture 700" descr="article_ramachandran_plot_6y2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article_ramachandran_plot_6y2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292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308DC232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6E23B8EB" wp14:editId="6B7A0588">
                  <wp:extent cx="2927350" cy="2927350"/>
                  <wp:effectExtent l="0" t="0" r="6350" b="6350"/>
                  <wp:docPr id="699" name="Picture 699" descr="article_ramachandran_plot_6y2e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article_ramachandran_plot_6y2e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292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5FBE47CB" w14:textId="77777777" w:rsidTr="003D39BC">
        <w:tc>
          <w:tcPr>
            <w:tcW w:w="5040" w:type="dxa"/>
            <w:gridSpan w:val="2"/>
          </w:tcPr>
          <w:p w14:paraId="7AD1D000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E</w:t>
            </w:r>
          </w:p>
        </w:tc>
        <w:tc>
          <w:tcPr>
            <w:tcW w:w="5040" w:type="dxa"/>
            <w:gridSpan w:val="2"/>
          </w:tcPr>
          <w:p w14:paraId="5E258077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E no water</w:t>
            </w:r>
          </w:p>
        </w:tc>
      </w:tr>
      <w:tr w:rsidR="008B2299" w:rsidRPr="00191E30" w14:paraId="2DDF99DE" w14:textId="77777777" w:rsidTr="003D39BC">
        <w:tc>
          <w:tcPr>
            <w:tcW w:w="5040" w:type="dxa"/>
            <w:gridSpan w:val="2"/>
          </w:tcPr>
          <w:p w14:paraId="21D52C89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43331D7B" wp14:editId="1AFEC0E4">
                  <wp:extent cx="2924175" cy="2924175"/>
                  <wp:effectExtent l="0" t="0" r="9525" b="9525"/>
                  <wp:docPr id="702" name="Picture 702" descr="ramachandran_plot_6y2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ramachandran_plot_6y2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0A1A4BEE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3A3AB010" wp14:editId="7881295B">
                  <wp:extent cx="2927350" cy="2927350"/>
                  <wp:effectExtent l="0" t="0" r="6350" b="6350"/>
                  <wp:docPr id="694" name="Picture 694" descr="article_ramachandran_plot_6y2f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article_ramachandran_plot_6y2f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292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00BDF3FA" w14:textId="77777777" w:rsidTr="003D39BC">
        <w:tc>
          <w:tcPr>
            <w:tcW w:w="5040" w:type="dxa"/>
            <w:gridSpan w:val="2"/>
          </w:tcPr>
          <w:p w14:paraId="761E9A29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F</w:t>
            </w:r>
          </w:p>
        </w:tc>
        <w:tc>
          <w:tcPr>
            <w:tcW w:w="5040" w:type="dxa"/>
            <w:gridSpan w:val="2"/>
          </w:tcPr>
          <w:p w14:paraId="0F0CFFCC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F no water</w:t>
            </w:r>
          </w:p>
        </w:tc>
      </w:tr>
      <w:tr w:rsidR="008B2299" w:rsidRPr="00191E30" w14:paraId="6889A0DA" w14:textId="77777777" w:rsidTr="003D39BC">
        <w:tc>
          <w:tcPr>
            <w:tcW w:w="5040" w:type="dxa"/>
            <w:gridSpan w:val="2"/>
          </w:tcPr>
          <w:p w14:paraId="12458082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0E1C7635" wp14:editId="74EF8353">
                  <wp:extent cx="2927350" cy="2927350"/>
                  <wp:effectExtent l="0" t="0" r="6350" b="6350"/>
                  <wp:docPr id="687" name="Picture 687" descr="article_ramachandran_plot_6y2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article_ramachandran_plot_6y2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292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0F5FC808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238E1093" wp14:editId="1C1E8FFA">
                  <wp:extent cx="2927350" cy="2927350"/>
                  <wp:effectExtent l="0" t="0" r="6350" b="6350"/>
                  <wp:docPr id="686" name="Picture 686" descr="article_ramachandran_plot_6y2g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article_ramachandran_plot_6y2g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292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37DC3D6F" w14:textId="77777777" w:rsidTr="003D39BC">
        <w:tc>
          <w:tcPr>
            <w:tcW w:w="5040" w:type="dxa"/>
            <w:gridSpan w:val="2"/>
          </w:tcPr>
          <w:p w14:paraId="02ECA766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G</w:t>
            </w:r>
          </w:p>
        </w:tc>
        <w:tc>
          <w:tcPr>
            <w:tcW w:w="5040" w:type="dxa"/>
            <w:gridSpan w:val="2"/>
          </w:tcPr>
          <w:p w14:paraId="4BDEA7E8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G no water</w:t>
            </w:r>
          </w:p>
        </w:tc>
      </w:tr>
      <w:tr w:rsidR="008B2299" w:rsidRPr="00191E30" w14:paraId="7B17FE01" w14:textId="77777777" w:rsidTr="003D39BC">
        <w:tc>
          <w:tcPr>
            <w:tcW w:w="5040" w:type="dxa"/>
            <w:gridSpan w:val="2"/>
          </w:tcPr>
          <w:p w14:paraId="172DA71D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5B86229D" wp14:editId="43EAD519">
                  <wp:extent cx="2924175" cy="2924175"/>
                  <wp:effectExtent l="0" t="0" r="9525" b="9525"/>
                  <wp:docPr id="698" name="Picture 698" descr="ramachandran_plot_6m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ramachandran_plot_6m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4D70CA91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22FE07C9" wp14:editId="067D6C7C">
                  <wp:extent cx="2924175" cy="2924175"/>
                  <wp:effectExtent l="0" t="0" r="9525" b="9525"/>
                  <wp:docPr id="697" name="Picture 697" descr="ramachandran_plot_6m03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ramachandran_plot_6m03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1EDD4033" w14:textId="77777777" w:rsidTr="003D39BC">
        <w:tc>
          <w:tcPr>
            <w:tcW w:w="5040" w:type="dxa"/>
            <w:gridSpan w:val="2"/>
          </w:tcPr>
          <w:p w14:paraId="62786AB1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M03</w:t>
            </w:r>
          </w:p>
        </w:tc>
        <w:tc>
          <w:tcPr>
            <w:tcW w:w="5040" w:type="dxa"/>
            <w:gridSpan w:val="2"/>
          </w:tcPr>
          <w:p w14:paraId="40A1EBBB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M03 no water</w:t>
            </w:r>
          </w:p>
        </w:tc>
      </w:tr>
      <w:tr w:rsidR="008B2299" w:rsidRPr="00191E30" w14:paraId="0D661953" w14:textId="77777777" w:rsidTr="003D39BC">
        <w:tc>
          <w:tcPr>
            <w:tcW w:w="5040" w:type="dxa"/>
            <w:gridSpan w:val="2"/>
          </w:tcPr>
          <w:p w14:paraId="28F4A125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14B788F2" wp14:editId="600D72B8">
                  <wp:extent cx="2924175" cy="2924175"/>
                  <wp:effectExtent l="0" t="0" r="9525" b="9525"/>
                  <wp:docPr id="696" name="Picture 696" descr="ramachandran_plot_6y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ramachandran_plot_6y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4BD6E042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7EF6EFA1" wp14:editId="6253FE2E">
                  <wp:extent cx="2924175" cy="2924175"/>
                  <wp:effectExtent l="0" t="0" r="9525" b="9525"/>
                  <wp:docPr id="695" name="Picture 695" descr="ramachandran_plot_6y84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ramachandran_plot_6y84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79D74C83" w14:textId="77777777" w:rsidTr="003D39BC">
        <w:tc>
          <w:tcPr>
            <w:tcW w:w="5040" w:type="dxa"/>
            <w:gridSpan w:val="2"/>
          </w:tcPr>
          <w:p w14:paraId="20E6345C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84</w:t>
            </w:r>
          </w:p>
        </w:tc>
        <w:tc>
          <w:tcPr>
            <w:tcW w:w="5040" w:type="dxa"/>
            <w:gridSpan w:val="2"/>
          </w:tcPr>
          <w:p w14:paraId="3A737188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84 no water</w:t>
            </w:r>
          </w:p>
        </w:tc>
      </w:tr>
      <w:tr w:rsidR="008B2299" w:rsidRPr="00191E30" w14:paraId="23C09843" w14:textId="77777777" w:rsidTr="003D39BC">
        <w:tc>
          <w:tcPr>
            <w:tcW w:w="5040" w:type="dxa"/>
            <w:gridSpan w:val="2"/>
          </w:tcPr>
          <w:p w14:paraId="539F4330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4B4B0CF1" wp14:editId="193C586A">
                  <wp:extent cx="2924175" cy="2924175"/>
                  <wp:effectExtent l="0" t="0" r="9525" b="9525"/>
                  <wp:docPr id="693" name="Picture 693" descr="ramachandran_plot_5rf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ramachandran_plot_5rf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1FE15D2F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3B188C56" wp14:editId="37CC9111">
                  <wp:extent cx="2924175" cy="2924175"/>
                  <wp:effectExtent l="0" t="0" r="9525" b="9525"/>
                  <wp:docPr id="692" name="Picture 692" descr="ramachandran_plot_5rf8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ramachandran_plot_5rf8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2786E693" w14:textId="77777777" w:rsidTr="003D39BC">
        <w:tc>
          <w:tcPr>
            <w:tcW w:w="5040" w:type="dxa"/>
            <w:gridSpan w:val="2"/>
          </w:tcPr>
          <w:p w14:paraId="2E9E010E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F8</w:t>
            </w:r>
          </w:p>
        </w:tc>
        <w:tc>
          <w:tcPr>
            <w:tcW w:w="5040" w:type="dxa"/>
            <w:gridSpan w:val="2"/>
          </w:tcPr>
          <w:p w14:paraId="7E9B5132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F8 no water</w:t>
            </w:r>
          </w:p>
        </w:tc>
      </w:tr>
      <w:tr w:rsidR="008B2299" w:rsidRPr="00191E30" w14:paraId="055DA181" w14:textId="77777777" w:rsidTr="003D39BC">
        <w:tc>
          <w:tcPr>
            <w:tcW w:w="5040" w:type="dxa"/>
            <w:gridSpan w:val="2"/>
          </w:tcPr>
          <w:p w14:paraId="7D484F2B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3DE5FA24" wp14:editId="3AB9FD10">
                  <wp:extent cx="2924175" cy="2924175"/>
                  <wp:effectExtent l="0" t="0" r="9525" b="9525"/>
                  <wp:docPr id="691" name="Picture 691" descr="ramachandran_plot_5r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ramachandran_plot_5r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5A12268C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0C2E1B51" wp14:editId="5FDAB75C">
                  <wp:extent cx="2924175" cy="2924175"/>
                  <wp:effectExtent l="0" t="0" r="9525" b="9525"/>
                  <wp:docPr id="690" name="Picture 690" descr="ramachandran_plot_5rgo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ramachandran_plot_5rgo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60E13DED" w14:textId="77777777" w:rsidTr="003D39BC">
        <w:tc>
          <w:tcPr>
            <w:tcW w:w="5040" w:type="dxa"/>
            <w:gridSpan w:val="2"/>
          </w:tcPr>
          <w:p w14:paraId="740980C4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G0</w:t>
            </w:r>
          </w:p>
        </w:tc>
        <w:tc>
          <w:tcPr>
            <w:tcW w:w="5040" w:type="dxa"/>
            <w:gridSpan w:val="2"/>
          </w:tcPr>
          <w:p w14:paraId="2B9DD42B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G0 no water</w:t>
            </w:r>
          </w:p>
        </w:tc>
      </w:tr>
      <w:tr w:rsidR="008B2299" w:rsidRPr="00191E30" w14:paraId="4328A975" w14:textId="77777777" w:rsidTr="003D39BC">
        <w:tc>
          <w:tcPr>
            <w:tcW w:w="5040" w:type="dxa"/>
            <w:gridSpan w:val="2"/>
          </w:tcPr>
          <w:p w14:paraId="3C1191CD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64B92274" wp14:editId="2D6BBAC5">
                  <wp:extent cx="2924175" cy="2924175"/>
                  <wp:effectExtent l="0" t="0" r="9525" b="9525"/>
                  <wp:docPr id="689" name="Picture 689" descr="ramachandran_plot_5r8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ramachandran_plot_5r8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</w:tcPr>
          <w:p w14:paraId="0913441C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18E8F05C" wp14:editId="3B59B644">
                  <wp:extent cx="2924175" cy="2924175"/>
                  <wp:effectExtent l="0" t="0" r="9525" b="9525"/>
                  <wp:docPr id="688" name="Picture 688" descr="ramachandran_plot_5r8t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ramachandran_plot_5r8t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92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2299" w:rsidRPr="00191E30" w14:paraId="01BA06A1" w14:textId="77777777" w:rsidTr="003D39BC">
        <w:tc>
          <w:tcPr>
            <w:tcW w:w="5040" w:type="dxa"/>
            <w:gridSpan w:val="2"/>
          </w:tcPr>
          <w:p w14:paraId="09F9CBB1" w14:textId="77777777" w:rsidR="008B2299" w:rsidRPr="00191E30" w:rsidRDefault="008B2299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8T</w:t>
            </w:r>
          </w:p>
        </w:tc>
        <w:tc>
          <w:tcPr>
            <w:tcW w:w="5040" w:type="dxa"/>
            <w:gridSpan w:val="2"/>
          </w:tcPr>
          <w:p w14:paraId="4F080524" w14:textId="77777777" w:rsidR="008B2299" w:rsidRPr="00191E30" w:rsidRDefault="008B2299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8T no water</w:t>
            </w:r>
          </w:p>
        </w:tc>
      </w:tr>
    </w:tbl>
    <w:p w14:paraId="1BE540F3" w14:textId="42E96703" w:rsidR="008B2299" w:rsidRPr="00191E30" w:rsidRDefault="008B2299" w:rsidP="008B2299">
      <w:pPr>
        <w:rPr>
          <w:rFonts w:ascii="Times New Roman" w:hAnsi="Times New Roman" w:cs="Times New Roman"/>
        </w:rPr>
      </w:pPr>
    </w:p>
    <w:p w14:paraId="0F21B2B0" w14:textId="087FD3E2" w:rsidR="003D39BC" w:rsidRPr="00191E30" w:rsidRDefault="003D39BC" w:rsidP="008B2299">
      <w:pPr>
        <w:rPr>
          <w:rFonts w:ascii="Times New Roman" w:hAnsi="Times New Roman" w:cs="Times New Roman"/>
        </w:rPr>
      </w:pPr>
    </w:p>
    <w:p w14:paraId="2AF03E0D" w14:textId="5D89397F" w:rsidR="003D39BC" w:rsidRPr="00191E30" w:rsidRDefault="003D39BC" w:rsidP="008B2299">
      <w:pPr>
        <w:rPr>
          <w:rFonts w:ascii="Times New Roman" w:hAnsi="Times New Roman" w:cs="Times New Roman"/>
        </w:rPr>
      </w:pPr>
    </w:p>
    <w:p w14:paraId="746FAB3E" w14:textId="7B095378" w:rsidR="003D39BC" w:rsidRPr="00191E30" w:rsidRDefault="003D39BC" w:rsidP="008B2299">
      <w:pPr>
        <w:rPr>
          <w:rFonts w:ascii="Times New Roman" w:hAnsi="Times New Roman" w:cs="Times New Roman"/>
        </w:rPr>
      </w:pPr>
    </w:p>
    <w:p w14:paraId="2FD41CCE" w14:textId="7761C833" w:rsidR="003D39BC" w:rsidRPr="00191E30" w:rsidRDefault="003D39BC" w:rsidP="008B2299">
      <w:pPr>
        <w:rPr>
          <w:rFonts w:ascii="Times New Roman" w:hAnsi="Times New Roman" w:cs="Times New Roman"/>
        </w:rPr>
      </w:pPr>
    </w:p>
    <w:p w14:paraId="7D4A43A9" w14:textId="2512A368" w:rsidR="003D39BC" w:rsidRPr="00191E30" w:rsidRDefault="003D39BC" w:rsidP="008B2299">
      <w:pPr>
        <w:rPr>
          <w:rFonts w:ascii="Times New Roman" w:hAnsi="Times New Roman" w:cs="Times New Roman"/>
        </w:rPr>
      </w:pPr>
    </w:p>
    <w:p w14:paraId="57138DBE" w14:textId="24319E5F" w:rsidR="003D39BC" w:rsidRPr="00191E30" w:rsidRDefault="003D39BC" w:rsidP="008B2299">
      <w:pPr>
        <w:rPr>
          <w:rFonts w:ascii="Times New Roman" w:hAnsi="Times New Roman" w:cs="Times New Roman"/>
        </w:rPr>
      </w:pPr>
    </w:p>
    <w:p w14:paraId="235D3545" w14:textId="77777777" w:rsidR="003D39BC" w:rsidRPr="00191E30" w:rsidRDefault="003D39BC" w:rsidP="003D39BC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3S.</w:t>
      </w:r>
      <w:r w:rsidRPr="00191E30">
        <w:rPr>
          <w:rFonts w:ascii="Times New Roman" w:eastAsia="Times New Roman" w:hAnsi="Times New Roman" w:cs="Times New Roman"/>
          <w:sz w:val="24"/>
          <w:szCs w:val="24"/>
        </w:rPr>
        <w:t xml:space="preserve"> Predicted first-ranked binding sites for selected main protease structures with water molecules remained and removed.</w:t>
      </w:r>
    </w:p>
    <w:p w14:paraId="12320101" w14:textId="77777777" w:rsidR="003D39BC" w:rsidRPr="00191E30" w:rsidRDefault="003D39BC" w:rsidP="008B2299">
      <w:pPr>
        <w:rPr>
          <w:rFonts w:ascii="Times New Roman" w:hAnsi="Times New Roman" w:cs="Times New Roman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040"/>
      </w:tblGrid>
      <w:tr w:rsidR="00D0241A" w:rsidRPr="00191E30" w14:paraId="43EFD999" w14:textId="77777777" w:rsidTr="00D0241A">
        <w:tc>
          <w:tcPr>
            <w:tcW w:w="5040" w:type="dxa"/>
          </w:tcPr>
          <w:p w14:paraId="44F9610D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7BB2150F" wp14:editId="79DECFCA">
                  <wp:extent cx="2934335" cy="1555750"/>
                  <wp:effectExtent l="0" t="0" r="0" b="6350"/>
                  <wp:docPr id="28" name="Picture 28" descr="Binding_site_6LU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Binding_site_6LU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2E0D0119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73D67596" wp14:editId="0569E96A">
                  <wp:extent cx="2934335" cy="1555750"/>
                  <wp:effectExtent l="0" t="0" r="0" b="6350"/>
                  <wp:docPr id="18" name="Picture 18" descr="Binding_site_6LU7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Binding_site_6LU7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04D2FC91" w14:textId="77777777" w:rsidTr="00D0241A">
        <w:tc>
          <w:tcPr>
            <w:tcW w:w="5040" w:type="dxa"/>
          </w:tcPr>
          <w:p w14:paraId="637BA14A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LU7</w:t>
            </w:r>
          </w:p>
        </w:tc>
        <w:tc>
          <w:tcPr>
            <w:tcW w:w="5040" w:type="dxa"/>
          </w:tcPr>
          <w:p w14:paraId="5F6985C6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LU7 no water</w:t>
            </w:r>
          </w:p>
          <w:p w14:paraId="2CEF1116" w14:textId="77777777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18E78481" w14:textId="4C6A814C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0241A" w:rsidRPr="00191E30" w14:paraId="5D0A11E8" w14:textId="77777777" w:rsidTr="00D0241A">
        <w:tc>
          <w:tcPr>
            <w:tcW w:w="5040" w:type="dxa"/>
          </w:tcPr>
          <w:p w14:paraId="2D3006E4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4B2C4CF7" wp14:editId="7D91882D">
                  <wp:extent cx="2934335" cy="1555750"/>
                  <wp:effectExtent l="0" t="0" r="0" b="6350"/>
                  <wp:docPr id="17" name="Picture 17" descr="Binding_site_6Y2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Binding_site_6Y2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268525DB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53222E7E" wp14:editId="615E7342">
                  <wp:extent cx="2934335" cy="1555750"/>
                  <wp:effectExtent l="0" t="0" r="0" b="6350"/>
                  <wp:docPr id="16" name="Picture 16" descr="Binding_site_6Y2E_no_water_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Binding_site_6Y2E_no_water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6FE59D34" w14:textId="77777777" w:rsidTr="00D0241A">
        <w:tc>
          <w:tcPr>
            <w:tcW w:w="5040" w:type="dxa"/>
          </w:tcPr>
          <w:p w14:paraId="665DD8D5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E</w:t>
            </w:r>
          </w:p>
        </w:tc>
        <w:tc>
          <w:tcPr>
            <w:tcW w:w="5040" w:type="dxa"/>
          </w:tcPr>
          <w:p w14:paraId="57DD78C9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E no water</w:t>
            </w:r>
          </w:p>
          <w:p w14:paraId="49F4FC21" w14:textId="77777777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39543E45" w14:textId="6A6F469E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0241A" w:rsidRPr="00191E30" w14:paraId="328A7874" w14:textId="77777777" w:rsidTr="00D0241A">
        <w:tc>
          <w:tcPr>
            <w:tcW w:w="5040" w:type="dxa"/>
          </w:tcPr>
          <w:p w14:paraId="56CCC050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7F78A2DC" wp14:editId="520CC3BD">
                  <wp:extent cx="2934335" cy="1555750"/>
                  <wp:effectExtent l="0" t="0" r="0" b="6350"/>
                  <wp:docPr id="15" name="Picture 15" descr="Binding_site_6Y2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Binding_site_6Y2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7FA909C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4EBE0034" wp14:editId="6A1A9CDC">
                  <wp:extent cx="2934335" cy="1555750"/>
                  <wp:effectExtent l="0" t="0" r="0" b="6350"/>
                  <wp:docPr id="14" name="Picture 14" descr="Binding_site_6Y2F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Binding_site_6Y2F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4239C74B" w14:textId="77777777" w:rsidTr="00D0241A">
        <w:tc>
          <w:tcPr>
            <w:tcW w:w="5040" w:type="dxa"/>
          </w:tcPr>
          <w:p w14:paraId="053BD46F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F</w:t>
            </w:r>
          </w:p>
        </w:tc>
        <w:tc>
          <w:tcPr>
            <w:tcW w:w="5040" w:type="dxa"/>
          </w:tcPr>
          <w:p w14:paraId="632601CC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F no water</w:t>
            </w:r>
          </w:p>
          <w:p w14:paraId="63515514" w14:textId="666F9EA5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0241A" w:rsidRPr="00191E30" w14:paraId="276B19D1" w14:textId="77777777" w:rsidTr="00D0241A">
        <w:tc>
          <w:tcPr>
            <w:tcW w:w="5040" w:type="dxa"/>
          </w:tcPr>
          <w:p w14:paraId="3D9F58B8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1A009930" wp14:editId="2401842E">
                  <wp:extent cx="2934335" cy="1555750"/>
                  <wp:effectExtent l="0" t="0" r="0" b="6350"/>
                  <wp:docPr id="13" name="Picture 13" descr="Binding_site_6Y2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Binding_site_6Y2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251B67D5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6938A5F6" wp14:editId="3D43B29F">
                  <wp:extent cx="2934335" cy="1555750"/>
                  <wp:effectExtent l="0" t="0" r="0" b="6350"/>
                  <wp:docPr id="12" name="Picture 12" descr="Binding_site_6Y2G_no_water_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Binding_site_6Y2G_no_water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5CF74011" w14:textId="77777777" w:rsidTr="00D0241A">
        <w:tc>
          <w:tcPr>
            <w:tcW w:w="5040" w:type="dxa"/>
          </w:tcPr>
          <w:p w14:paraId="52CA2CAF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G</w:t>
            </w:r>
          </w:p>
        </w:tc>
        <w:tc>
          <w:tcPr>
            <w:tcW w:w="5040" w:type="dxa"/>
          </w:tcPr>
          <w:p w14:paraId="0B0830B7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2G no water</w:t>
            </w:r>
          </w:p>
          <w:p w14:paraId="31211389" w14:textId="56796AEF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0241A" w:rsidRPr="00191E30" w14:paraId="0853CF89" w14:textId="77777777" w:rsidTr="00D0241A">
        <w:tc>
          <w:tcPr>
            <w:tcW w:w="5040" w:type="dxa"/>
          </w:tcPr>
          <w:p w14:paraId="1461A917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692858F2" wp14:editId="4BE93E4A">
                  <wp:extent cx="2934335" cy="1555750"/>
                  <wp:effectExtent l="0" t="0" r="0" b="6350"/>
                  <wp:docPr id="11" name="Picture 11" descr="Binding_site_6M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Binding_site_6M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1A093D4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4E0778D2" wp14:editId="0FB2E543">
                  <wp:extent cx="2934335" cy="1555750"/>
                  <wp:effectExtent l="0" t="0" r="0" b="6350"/>
                  <wp:docPr id="10" name="Picture 10" descr="Binding_site_6M03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Binding_site_6M03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667F8A05" w14:textId="77777777" w:rsidTr="00D0241A">
        <w:tc>
          <w:tcPr>
            <w:tcW w:w="5040" w:type="dxa"/>
          </w:tcPr>
          <w:p w14:paraId="124D71FF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M03</w:t>
            </w:r>
          </w:p>
        </w:tc>
        <w:tc>
          <w:tcPr>
            <w:tcW w:w="5040" w:type="dxa"/>
          </w:tcPr>
          <w:p w14:paraId="13B49536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M03 no water</w:t>
            </w:r>
          </w:p>
          <w:p w14:paraId="6FE97672" w14:textId="77777777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401AFD98" w14:textId="54418072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0241A" w:rsidRPr="00191E30" w14:paraId="6E60B2BC" w14:textId="77777777" w:rsidTr="00D0241A">
        <w:tc>
          <w:tcPr>
            <w:tcW w:w="5040" w:type="dxa"/>
          </w:tcPr>
          <w:p w14:paraId="45DEC339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5D11EE11" wp14:editId="13E6DAE5">
                  <wp:extent cx="2934335" cy="1555750"/>
                  <wp:effectExtent l="0" t="0" r="0" b="6350"/>
                  <wp:docPr id="9" name="Picture 9" descr="Binding_site_6Y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Binding_site_6Y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DF440A5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1A683911" wp14:editId="2B620BA8">
                  <wp:extent cx="2934335" cy="1555750"/>
                  <wp:effectExtent l="0" t="0" r="0" b="6350"/>
                  <wp:docPr id="8" name="Picture 8" descr="Binding_site_6Y84_no_water_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Binding_site_6Y84_no_water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62EA54F5" w14:textId="77777777" w:rsidTr="00D0241A">
        <w:tc>
          <w:tcPr>
            <w:tcW w:w="5040" w:type="dxa"/>
          </w:tcPr>
          <w:p w14:paraId="0EB5CA5D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84</w:t>
            </w:r>
          </w:p>
        </w:tc>
        <w:tc>
          <w:tcPr>
            <w:tcW w:w="5040" w:type="dxa"/>
          </w:tcPr>
          <w:p w14:paraId="7C0EB775" w14:textId="6A71D5DE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6Y84 no water</w:t>
            </w:r>
          </w:p>
          <w:p w14:paraId="2C269990" w14:textId="77777777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F211332" w14:textId="11CCE235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0241A" w:rsidRPr="00191E30" w14:paraId="06240A09" w14:textId="77777777" w:rsidTr="00D0241A">
        <w:tc>
          <w:tcPr>
            <w:tcW w:w="5040" w:type="dxa"/>
          </w:tcPr>
          <w:p w14:paraId="52CA1524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6B65F4A2" wp14:editId="4166EB6E">
                  <wp:extent cx="2934335" cy="1555750"/>
                  <wp:effectExtent l="0" t="0" r="0" b="6350"/>
                  <wp:docPr id="7" name="Picture 7" descr="Binding_site_5RF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Binding_site_5RF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2D99F3A0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2462A91D" wp14:editId="77FE8251">
                  <wp:extent cx="2934335" cy="1555750"/>
                  <wp:effectExtent l="0" t="0" r="0" b="6350"/>
                  <wp:docPr id="6" name="Picture 6" descr="Binding_site_5RF8__no_w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Binding_site_5RF8__no_w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0E28EC9A" w14:textId="77777777" w:rsidTr="00D0241A">
        <w:tc>
          <w:tcPr>
            <w:tcW w:w="5040" w:type="dxa"/>
          </w:tcPr>
          <w:p w14:paraId="2FA1A4A2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F8</w:t>
            </w:r>
          </w:p>
        </w:tc>
        <w:tc>
          <w:tcPr>
            <w:tcW w:w="5040" w:type="dxa"/>
          </w:tcPr>
          <w:p w14:paraId="4C0F3D61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F8 no water</w:t>
            </w:r>
          </w:p>
          <w:p w14:paraId="67359884" w14:textId="5BA10A26" w:rsidR="003D39BC" w:rsidRPr="00191E30" w:rsidRDefault="003D39BC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0241A" w:rsidRPr="00191E30" w14:paraId="4943B776" w14:textId="77777777" w:rsidTr="00D0241A">
        <w:trPr>
          <w:trHeight w:val="3267"/>
        </w:trPr>
        <w:tc>
          <w:tcPr>
            <w:tcW w:w="5040" w:type="dxa"/>
          </w:tcPr>
          <w:p w14:paraId="530991F5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inline distT="0" distB="0" distL="0" distR="0" wp14:anchorId="79DA53E2" wp14:editId="47D10C0C">
                  <wp:extent cx="2934335" cy="1555750"/>
                  <wp:effectExtent l="0" t="0" r="0" b="6350"/>
                  <wp:docPr id="5" name="Picture 5" descr="Binding_site_5RG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Binding_site_5RG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31313ED1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39C80772" wp14:editId="49D26725">
                  <wp:extent cx="2934335" cy="1555750"/>
                  <wp:effectExtent l="0" t="0" r="0" b="6350"/>
                  <wp:docPr id="4" name="Picture 4" descr="Binding_site_5RG0_no_water_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Binding_site_5RG0_no_water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5694A3D6" w14:textId="77777777" w:rsidTr="00D0241A">
        <w:tc>
          <w:tcPr>
            <w:tcW w:w="5040" w:type="dxa"/>
          </w:tcPr>
          <w:p w14:paraId="45E1F40C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G0</w:t>
            </w:r>
          </w:p>
        </w:tc>
        <w:tc>
          <w:tcPr>
            <w:tcW w:w="5040" w:type="dxa"/>
          </w:tcPr>
          <w:p w14:paraId="085C4375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G0 no water</w:t>
            </w:r>
          </w:p>
        </w:tc>
      </w:tr>
      <w:tr w:rsidR="00D0241A" w:rsidRPr="00191E30" w14:paraId="68DBB01F" w14:textId="77777777" w:rsidTr="00D0241A">
        <w:tc>
          <w:tcPr>
            <w:tcW w:w="5040" w:type="dxa"/>
          </w:tcPr>
          <w:p w14:paraId="1F5E3BC2" w14:textId="77777777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27CBE244" wp14:editId="53B40CCA">
                  <wp:extent cx="2934335" cy="1555750"/>
                  <wp:effectExtent l="0" t="0" r="0" b="6350"/>
                  <wp:docPr id="3" name="Picture 3" descr="Binding_site_5R8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Binding_site_5R8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7D275458" w14:textId="77777777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3D5B832A" wp14:editId="7AC3BDAB">
                  <wp:extent cx="2934335" cy="1555750"/>
                  <wp:effectExtent l="0" t="0" r="0" b="6350"/>
                  <wp:docPr id="2" name="Picture 2" descr="Binding_site_5R8T_no_water_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Binding_site_5R8T_no_water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43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41A" w:rsidRPr="00191E30" w14:paraId="53AB9F66" w14:textId="77777777" w:rsidTr="00D0241A">
        <w:tc>
          <w:tcPr>
            <w:tcW w:w="5040" w:type="dxa"/>
          </w:tcPr>
          <w:p w14:paraId="40392F41" w14:textId="77777777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F0094B7" w14:textId="72018ADD" w:rsidR="00D0241A" w:rsidRPr="00191E30" w:rsidRDefault="00D0241A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8T</w:t>
            </w:r>
          </w:p>
        </w:tc>
        <w:tc>
          <w:tcPr>
            <w:tcW w:w="5040" w:type="dxa"/>
          </w:tcPr>
          <w:p w14:paraId="0267350A" w14:textId="77777777" w:rsidR="003D39BC" w:rsidRPr="00191E30" w:rsidRDefault="003D39BC" w:rsidP="008B2299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4560932" w14:textId="6CD6AAE6" w:rsidR="00D0241A" w:rsidRPr="00191E30" w:rsidRDefault="00D0241A" w:rsidP="008B22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191E30">
              <w:rPr>
                <w:rFonts w:ascii="Times New Roman" w:hAnsi="Times New Roman" w:cs="Times New Roman"/>
                <w:b/>
              </w:rPr>
              <w:t>5R8T no water</w:t>
            </w:r>
          </w:p>
        </w:tc>
      </w:tr>
    </w:tbl>
    <w:p w14:paraId="017F3779" w14:textId="77777777" w:rsidR="003D39BC" w:rsidRPr="00191E30" w:rsidRDefault="003D39BC" w:rsidP="008B2299">
      <w:pPr>
        <w:rPr>
          <w:rFonts w:ascii="Times New Roman" w:eastAsia="Times New Roman" w:hAnsi="Times New Roman" w:cs="Times New Roman"/>
          <w:b/>
        </w:rPr>
      </w:pPr>
    </w:p>
    <w:p w14:paraId="7D23A6FA" w14:textId="77777777" w:rsidR="003D39BC" w:rsidRPr="00191E30" w:rsidRDefault="003D39BC" w:rsidP="008B2299">
      <w:pPr>
        <w:rPr>
          <w:rFonts w:ascii="Times New Roman" w:eastAsia="Times New Roman" w:hAnsi="Times New Roman" w:cs="Times New Roman"/>
          <w:b/>
          <w:sz w:val="24"/>
          <w:szCs w:val="24"/>
        </w:rPr>
        <w:sectPr w:rsidR="003D39BC" w:rsidRPr="00191E30">
          <w:footerReference w:type="default" r:id="rId7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C08CC29" w14:textId="49D14A7E" w:rsidR="00D0241A" w:rsidRPr="00191E30" w:rsidRDefault="00D0241A" w:rsidP="008B2299">
      <w:pPr>
        <w:rPr>
          <w:rFonts w:ascii="Times New Roman" w:eastAsia="Times New Roman" w:hAnsi="Times New Roman" w:cs="Times New Roman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able 1S.</w:t>
      </w:r>
      <w:r w:rsidRPr="00191E30">
        <w:rPr>
          <w:rFonts w:ascii="Times New Roman" w:eastAsia="Times New Roman" w:hAnsi="Times New Roman" w:cs="Times New Roman"/>
          <w:sz w:val="24"/>
          <w:szCs w:val="24"/>
        </w:rPr>
        <w:t xml:space="preserve"> Binding site parameters predicted by </w:t>
      </w:r>
      <w:proofErr w:type="spellStart"/>
      <w:r w:rsidRPr="00191E30">
        <w:rPr>
          <w:rFonts w:ascii="Times New Roman" w:eastAsia="Times New Roman" w:hAnsi="Times New Roman" w:cs="Times New Roman"/>
          <w:sz w:val="24"/>
          <w:szCs w:val="24"/>
        </w:rPr>
        <w:t>SiteMap</w:t>
      </w:r>
      <w:proofErr w:type="spellEnd"/>
    </w:p>
    <w:tbl>
      <w:tblPr>
        <w:tblStyle w:val="LightShading-Accent5"/>
        <w:tblW w:w="12327" w:type="dxa"/>
        <w:tblLook w:val="04A0" w:firstRow="1" w:lastRow="0" w:firstColumn="1" w:lastColumn="0" w:noHBand="0" w:noVBand="1"/>
      </w:tblPr>
      <w:tblGrid>
        <w:gridCol w:w="716"/>
        <w:gridCol w:w="1016"/>
        <w:gridCol w:w="527"/>
        <w:gridCol w:w="805"/>
        <w:gridCol w:w="1094"/>
        <w:gridCol w:w="983"/>
        <w:gridCol w:w="1027"/>
        <w:gridCol w:w="838"/>
        <w:gridCol w:w="795"/>
        <w:gridCol w:w="694"/>
        <w:gridCol w:w="872"/>
        <w:gridCol w:w="872"/>
        <w:gridCol w:w="2088"/>
      </w:tblGrid>
      <w:tr w:rsidR="00D0241A" w:rsidRPr="00191E30" w14:paraId="663A12F7" w14:textId="77777777" w:rsidTr="003D3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688D1B2E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1016" w:type="dxa"/>
            <w:noWrap/>
            <w:hideMark/>
          </w:tcPr>
          <w:p w14:paraId="0858AF32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teScore</w:t>
            </w:r>
            <w:proofErr w:type="spellEnd"/>
          </w:p>
        </w:tc>
        <w:tc>
          <w:tcPr>
            <w:tcW w:w="527" w:type="dxa"/>
            <w:noWrap/>
            <w:hideMark/>
          </w:tcPr>
          <w:p w14:paraId="4D45D1D4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ze</w:t>
            </w:r>
          </w:p>
        </w:tc>
        <w:tc>
          <w:tcPr>
            <w:tcW w:w="805" w:type="dxa"/>
            <w:noWrap/>
            <w:hideMark/>
          </w:tcPr>
          <w:p w14:paraId="0A8F827E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score</w:t>
            </w:r>
            <w:proofErr w:type="spellEnd"/>
          </w:p>
        </w:tc>
        <w:tc>
          <w:tcPr>
            <w:tcW w:w="1094" w:type="dxa"/>
            <w:noWrap/>
            <w:hideMark/>
          </w:tcPr>
          <w:p w14:paraId="3E8DD266" w14:textId="2E47F63B" w:rsidR="00D0241A" w:rsidRPr="00191E30" w:rsidRDefault="003D39BC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olume 1</w:t>
            </w:r>
          </w:p>
        </w:tc>
        <w:tc>
          <w:tcPr>
            <w:tcW w:w="983" w:type="dxa"/>
            <w:noWrap/>
            <w:hideMark/>
          </w:tcPr>
          <w:p w14:paraId="61CD567D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posure</w:t>
            </w:r>
          </w:p>
        </w:tc>
        <w:tc>
          <w:tcPr>
            <w:tcW w:w="1027" w:type="dxa"/>
            <w:noWrap/>
            <w:hideMark/>
          </w:tcPr>
          <w:p w14:paraId="1D7BE589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closure</w:t>
            </w:r>
          </w:p>
        </w:tc>
        <w:tc>
          <w:tcPr>
            <w:tcW w:w="838" w:type="dxa"/>
            <w:noWrap/>
            <w:hideMark/>
          </w:tcPr>
          <w:p w14:paraId="3521705E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tact</w:t>
            </w:r>
          </w:p>
        </w:tc>
        <w:tc>
          <w:tcPr>
            <w:tcW w:w="795" w:type="dxa"/>
            <w:noWrap/>
            <w:hideMark/>
          </w:tcPr>
          <w:p w14:paraId="5EE09772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obic</w:t>
            </w:r>
          </w:p>
        </w:tc>
        <w:tc>
          <w:tcPr>
            <w:tcW w:w="694" w:type="dxa"/>
            <w:noWrap/>
            <w:hideMark/>
          </w:tcPr>
          <w:p w14:paraId="691ECD53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ilic</w:t>
            </w:r>
            <w:proofErr w:type="spellEnd"/>
          </w:p>
        </w:tc>
        <w:tc>
          <w:tcPr>
            <w:tcW w:w="872" w:type="dxa"/>
            <w:noWrap/>
            <w:hideMark/>
          </w:tcPr>
          <w:p w14:paraId="5DB7CBFB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lance</w:t>
            </w:r>
          </w:p>
        </w:tc>
        <w:tc>
          <w:tcPr>
            <w:tcW w:w="872" w:type="dxa"/>
            <w:noWrap/>
            <w:hideMark/>
          </w:tcPr>
          <w:p w14:paraId="6F194C6C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n/acc</w:t>
            </w:r>
          </w:p>
        </w:tc>
        <w:tc>
          <w:tcPr>
            <w:tcW w:w="2088" w:type="dxa"/>
            <w:noWrap/>
            <w:hideMark/>
          </w:tcPr>
          <w:p w14:paraId="3895CF2F" w14:textId="77777777" w:rsidR="00D0241A" w:rsidRPr="00191E30" w:rsidRDefault="00D0241A" w:rsidP="008B22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idues</w:t>
            </w:r>
          </w:p>
        </w:tc>
      </w:tr>
      <w:tr w:rsidR="003D39BC" w:rsidRPr="00191E30" w14:paraId="45391076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5CF68637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LU7</w:t>
            </w:r>
          </w:p>
        </w:tc>
        <w:tc>
          <w:tcPr>
            <w:tcW w:w="1016" w:type="dxa"/>
            <w:noWrap/>
            <w:hideMark/>
          </w:tcPr>
          <w:p w14:paraId="7887C8D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2</w:t>
            </w:r>
          </w:p>
        </w:tc>
        <w:tc>
          <w:tcPr>
            <w:tcW w:w="527" w:type="dxa"/>
            <w:noWrap/>
            <w:hideMark/>
          </w:tcPr>
          <w:p w14:paraId="0C2FD5C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805" w:type="dxa"/>
            <w:noWrap/>
            <w:hideMark/>
          </w:tcPr>
          <w:p w14:paraId="2229748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1</w:t>
            </w:r>
          </w:p>
        </w:tc>
        <w:tc>
          <w:tcPr>
            <w:tcW w:w="1094" w:type="dxa"/>
            <w:noWrap/>
            <w:hideMark/>
          </w:tcPr>
          <w:p w14:paraId="2B68708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4.713</w:t>
            </w:r>
          </w:p>
        </w:tc>
        <w:tc>
          <w:tcPr>
            <w:tcW w:w="983" w:type="dxa"/>
            <w:noWrap/>
            <w:hideMark/>
          </w:tcPr>
          <w:p w14:paraId="60B2C7AF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7</w:t>
            </w:r>
          </w:p>
        </w:tc>
        <w:tc>
          <w:tcPr>
            <w:tcW w:w="1027" w:type="dxa"/>
            <w:noWrap/>
            <w:hideMark/>
          </w:tcPr>
          <w:p w14:paraId="45A3651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6</w:t>
            </w:r>
          </w:p>
        </w:tc>
        <w:tc>
          <w:tcPr>
            <w:tcW w:w="838" w:type="dxa"/>
            <w:noWrap/>
            <w:hideMark/>
          </w:tcPr>
          <w:p w14:paraId="2869AEAC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795" w:type="dxa"/>
            <w:noWrap/>
            <w:hideMark/>
          </w:tcPr>
          <w:p w14:paraId="795EC05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65</w:t>
            </w:r>
          </w:p>
        </w:tc>
        <w:tc>
          <w:tcPr>
            <w:tcW w:w="694" w:type="dxa"/>
            <w:noWrap/>
            <w:hideMark/>
          </w:tcPr>
          <w:p w14:paraId="4306C5B8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2</w:t>
            </w:r>
          </w:p>
        </w:tc>
        <w:tc>
          <w:tcPr>
            <w:tcW w:w="872" w:type="dxa"/>
            <w:noWrap/>
            <w:hideMark/>
          </w:tcPr>
          <w:p w14:paraId="75DBE926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24</w:t>
            </w:r>
          </w:p>
        </w:tc>
        <w:tc>
          <w:tcPr>
            <w:tcW w:w="872" w:type="dxa"/>
            <w:noWrap/>
            <w:hideMark/>
          </w:tcPr>
          <w:p w14:paraId="108C57AF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2088" w:type="dxa"/>
            <w:noWrap/>
            <w:hideMark/>
          </w:tcPr>
          <w:p w14:paraId="730C983B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 26, 27, 41, 44, 49, 52, 54, 140, 141, 142, 143, 144, 145, 163, 164, 165, 166, 167, 168, 172, 187, 188, 189, 190, 192</w:t>
            </w:r>
          </w:p>
        </w:tc>
      </w:tr>
      <w:tr w:rsidR="00D0241A" w:rsidRPr="00191E30" w14:paraId="59A0232D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3939509D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LU7 no water</w:t>
            </w:r>
          </w:p>
        </w:tc>
        <w:tc>
          <w:tcPr>
            <w:tcW w:w="1016" w:type="dxa"/>
            <w:noWrap/>
            <w:hideMark/>
          </w:tcPr>
          <w:p w14:paraId="66D67764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2</w:t>
            </w:r>
          </w:p>
        </w:tc>
        <w:tc>
          <w:tcPr>
            <w:tcW w:w="527" w:type="dxa"/>
            <w:noWrap/>
            <w:hideMark/>
          </w:tcPr>
          <w:p w14:paraId="4CAF27C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805" w:type="dxa"/>
            <w:noWrap/>
            <w:hideMark/>
          </w:tcPr>
          <w:p w14:paraId="7696893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7</w:t>
            </w:r>
          </w:p>
        </w:tc>
        <w:tc>
          <w:tcPr>
            <w:tcW w:w="1094" w:type="dxa"/>
            <w:noWrap/>
            <w:hideMark/>
          </w:tcPr>
          <w:p w14:paraId="081BB19F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5.666</w:t>
            </w:r>
          </w:p>
        </w:tc>
        <w:tc>
          <w:tcPr>
            <w:tcW w:w="983" w:type="dxa"/>
            <w:noWrap/>
            <w:hideMark/>
          </w:tcPr>
          <w:p w14:paraId="2979C6C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027" w:type="dxa"/>
            <w:noWrap/>
            <w:hideMark/>
          </w:tcPr>
          <w:p w14:paraId="3FCA911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4</w:t>
            </w:r>
          </w:p>
        </w:tc>
        <w:tc>
          <w:tcPr>
            <w:tcW w:w="838" w:type="dxa"/>
            <w:noWrap/>
            <w:hideMark/>
          </w:tcPr>
          <w:p w14:paraId="592DC57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2</w:t>
            </w:r>
          </w:p>
        </w:tc>
        <w:tc>
          <w:tcPr>
            <w:tcW w:w="795" w:type="dxa"/>
            <w:noWrap/>
            <w:hideMark/>
          </w:tcPr>
          <w:p w14:paraId="4BFCA44B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28</w:t>
            </w:r>
          </w:p>
        </w:tc>
        <w:tc>
          <w:tcPr>
            <w:tcW w:w="694" w:type="dxa"/>
            <w:noWrap/>
            <w:hideMark/>
          </w:tcPr>
          <w:p w14:paraId="3637B115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2</w:t>
            </w:r>
          </w:p>
        </w:tc>
        <w:tc>
          <w:tcPr>
            <w:tcW w:w="872" w:type="dxa"/>
            <w:noWrap/>
            <w:hideMark/>
          </w:tcPr>
          <w:p w14:paraId="11913252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77</w:t>
            </w:r>
          </w:p>
        </w:tc>
        <w:tc>
          <w:tcPr>
            <w:tcW w:w="872" w:type="dxa"/>
            <w:noWrap/>
            <w:hideMark/>
          </w:tcPr>
          <w:p w14:paraId="0A443667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1</w:t>
            </w:r>
          </w:p>
        </w:tc>
        <w:tc>
          <w:tcPr>
            <w:tcW w:w="2088" w:type="dxa"/>
            <w:noWrap/>
            <w:hideMark/>
          </w:tcPr>
          <w:p w14:paraId="75E7D340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 26, 27, 41, 49, 52, 54, 119, 140, 141, 142, 143, 144, 145, 163, 164, 165, 166, 167, 168, 187, 188, 189, 190, 192</w:t>
            </w:r>
          </w:p>
        </w:tc>
      </w:tr>
      <w:tr w:rsidR="003D39BC" w:rsidRPr="00191E30" w14:paraId="68E070F9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6F7268F6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2E</w:t>
            </w:r>
          </w:p>
        </w:tc>
        <w:tc>
          <w:tcPr>
            <w:tcW w:w="1016" w:type="dxa"/>
            <w:noWrap/>
            <w:hideMark/>
          </w:tcPr>
          <w:p w14:paraId="133189A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2</w:t>
            </w:r>
          </w:p>
        </w:tc>
        <w:tc>
          <w:tcPr>
            <w:tcW w:w="527" w:type="dxa"/>
            <w:noWrap/>
            <w:hideMark/>
          </w:tcPr>
          <w:p w14:paraId="6E79741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05" w:type="dxa"/>
            <w:noWrap/>
            <w:hideMark/>
          </w:tcPr>
          <w:p w14:paraId="4467CD08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6</w:t>
            </w:r>
          </w:p>
        </w:tc>
        <w:tc>
          <w:tcPr>
            <w:tcW w:w="1094" w:type="dxa"/>
            <w:noWrap/>
            <w:hideMark/>
          </w:tcPr>
          <w:p w14:paraId="5D317FC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1.833</w:t>
            </w:r>
          </w:p>
        </w:tc>
        <w:tc>
          <w:tcPr>
            <w:tcW w:w="983" w:type="dxa"/>
            <w:noWrap/>
            <w:hideMark/>
          </w:tcPr>
          <w:p w14:paraId="4EFECC6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1027" w:type="dxa"/>
            <w:noWrap/>
            <w:hideMark/>
          </w:tcPr>
          <w:p w14:paraId="1FF47B9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08</w:t>
            </w:r>
          </w:p>
        </w:tc>
        <w:tc>
          <w:tcPr>
            <w:tcW w:w="838" w:type="dxa"/>
            <w:noWrap/>
            <w:hideMark/>
          </w:tcPr>
          <w:p w14:paraId="0136001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3</w:t>
            </w:r>
          </w:p>
        </w:tc>
        <w:tc>
          <w:tcPr>
            <w:tcW w:w="795" w:type="dxa"/>
            <w:noWrap/>
            <w:hideMark/>
          </w:tcPr>
          <w:p w14:paraId="0FAF0B1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1</w:t>
            </w:r>
          </w:p>
        </w:tc>
        <w:tc>
          <w:tcPr>
            <w:tcW w:w="694" w:type="dxa"/>
            <w:noWrap/>
            <w:hideMark/>
          </w:tcPr>
          <w:p w14:paraId="494A2251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9</w:t>
            </w:r>
          </w:p>
        </w:tc>
        <w:tc>
          <w:tcPr>
            <w:tcW w:w="872" w:type="dxa"/>
            <w:noWrap/>
            <w:hideMark/>
          </w:tcPr>
          <w:p w14:paraId="3C13470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9</w:t>
            </w:r>
          </w:p>
        </w:tc>
        <w:tc>
          <w:tcPr>
            <w:tcW w:w="872" w:type="dxa"/>
            <w:noWrap/>
            <w:hideMark/>
          </w:tcPr>
          <w:p w14:paraId="4A99496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5</w:t>
            </w:r>
          </w:p>
        </w:tc>
        <w:tc>
          <w:tcPr>
            <w:tcW w:w="2088" w:type="dxa"/>
            <w:noWrap/>
            <w:hideMark/>
          </w:tcPr>
          <w:p w14:paraId="75A227DE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 26, 27, 41, 45, 46, 49, 50, 142, 143, 189, 435, 551, 588, 615, 637, 640, 643, 682, 692</w:t>
            </w:r>
          </w:p>
        </w:tc>
      </w:tr>
      <w:tr w:rsidR="00D0241A" w:rsidRPr="00191E30" w14:paraId="5462A0E1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055AEE15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2E no water</w:t>
            </w:r>
          </w:p>
        </w:tc>
        <w:tc>
          <w:tcPr>
            <w:tcW w:w="1016" w:type="dxa"/>
            <w:noWrap/>
            <w:hideMark/>
          </w:tcPr>
          <w:p w14:paraId="0C6C4525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9</w:t>
            </w:r>
          </w:p>
        </w:tc>
        <w:tc>
          <w:tcPr>
            <w:tcW w:w="527" w:type="dxa"/>
            <w:noWrap/>
            <w:hideMark/>
          </w:tcPr>
          <w:p w14:paraId="30A541AF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805" w:type="dxa"/>
            <w:noWrap/>
            <w:hideMark/>
          </w:tcPr>
          <w:p w14:paraId="4ED5949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4</w:t>
            </w:r>
          </w:p>
        </w:tc>
        <w:tc>
          <w:tcPr>
            <w:tcW w:w="1094" w:type="dxa"/>
            <w:noWrap/>
            <w:hideMark/>
          </w:tcPr>
          <w:p w14:paraId="72B33428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7.931</w:t>
            </w:r>
          </w:p>
        </w:tc>
        <w:tc>
          <w:tcPr>
            <w:tcW w:w="983" w:type="dxa"/>
            <w:noWrap/>
            <w:hideMark/>
          </w:tcPr>
          <w:p w14:paraId="5FE4DCA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1</w:t>
            </w:r>
          </w:p>
        </w:tc>
        <w:tc>
          <w:tcPr>
            <w:tcW w:w="1027" w:type="dxa"/>
            <w:noWrap/>
            <w:hideMark/>
          </w:tcPr>
          <w:p w14:paraId="69F24297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5</w:t>
            </w:r>
          </w:p>
        </w:tc>
        <w:tc>
          <w:tcPr>
            <w:tcW w:w="838" w:type="dxa"/>
            <w:noWrap/>
            <w:hideMark/>
          </w:tcPr>
          <w:p w14:paraId="0DF19D16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7</w:t>
            </w:r>
          </w:p>
        </w:tc>
        <w:tc>
          <w:tcPr>
            <w:tcW w:w="795" w:type="dxa"/>
            <w:noWrap/>
            <w:hideMark/>
          </w:tcPr>
          <w:p w14:paraId="0923FCA2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694" w:type="dxa"/>
            <w:noWrap/>
            <w:hideMark/>
          </w:tcPr>
          <w:p w14:paraId="449F89B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8</w:t>
            </w:r>
          </w:p>
        </w:tc>
        <w:tc>
          <w:tcPr>
            <w:tcW w:w="872" w:type="dxa"/>
            <w:noWrap/>
            <w:hideMark/>
          </w:tcPr>
          <w:p w14:paraId="3772705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6</w:t>
            </w:r>
          </w:p>
        </w:tc>
        <w:tc>
          <w:tcPr>
            <w:tcW w:w="872" w:type="dxa"/>
            <w:noWrap/>
            <w:hideMark/>
          </w:tcPr>
          <w:p w14:paraId="3C4DA5E8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95</w:t>
            </w:r>
          </w:p>
        </w:tc>
        <w:tc>
          <w:tcPr>
            <w:tcW w:w="2088" w:type="dxa"/>
            <w:noWrap/>
            <w:hideMark/>
          </w:tcPr>
          <w:p w14:paraId="09E2945E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 102, 104, 106, 108, 109, 110, 111, 127, 151, 152, 153, 154, 158, 200, 201, 202, 203, 240, 242, 246, 249, 292, 293, 294, 295, 297, 298, 303, 304, 305</w:t>
            </w:r>
          </w:p>
        </w:tc>
      </w:tr>
      <w:tr w:rsidR="003D39BC" w:rsidRPr="00191E30" w14:paraId="716B75BC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66C2C38F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2E no water (2nd)</w:t>
            </w:r>
          </w:p>
        </w:tc>
        <w:tc>
          <w:tcPr>
            <w:tcW w:w="1016" w:type="dxa"/>
            <w:noWrap/>
            <w:hideMark/>
          </w:tcPr>
          <w:p w14:paraId="58D52D66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2</w:t>
            </w:r>
          </w:p>
        </w:tc>
        <w:tc>
          <w:tcPr>
            <w:tcW w:w="527" w:type="dxa"/>
            <w:noWrap/>
            <w:hideMark/>
          </w:tcPr>
          <w:p w14:paraId="053B83D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805" w:type="dxa"/>
            <w:noWrap/>
            <w:hideMark/>
          </w:tcPr>
          <w:p w14:paraId="573D842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1</w:t>
            </w:r>
          </w:p>
        </w:tc>
        <w:tc>
          <w:tcPr>
            <w:tcW w:w="1094" w:type="dxa"/>
            <w:noWrap/>
            <w:hideMark/>
          </w:tcPr>
          <w:p w14:paraId="6E03BD1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9.384</w:t>
            </w:r>
          </w:p>
        </w:tc>
        <w:tc>
          <w:tcPr>
            <w:tcW w:w="983" w:type="dxa"/>
            <w:noWrap/>
            <w:hideMark/>
          </w:tcPr>
          <w:p w14:paraId="2079C491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027" w:type="dxa"/>
            <w:noWrap/>
            <w:hideMark/>
          </w:tcPr>
          <w:p w14:paraId="7A76C4EA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838" w:type="dxa"/>
            <w:noWrap/>
            <w:hideMark/>
          </w:tcPr>
          <w:p w14:paraId="396D47D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2</w:t>
            </w:r>
          </w:p>
        </w:tc>
        <w:tc>
          <w:tcPr>
            <w:tcW w:w="795" w:type="dxa"/>
            <w:noWrap/>
            <w:hideMark/>
          </w:tcPr>
          <w:p w14:paraId="306995EA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4</w:t>
            </w:r>
          </w:p>
        </w:tc>
        <w:tc>
          <w:tcPr>
            <w:tcW w:w="694" w:type="dxa"/>
            <w:noWrap/>
            <w:hideMark/>
          </w:tcPr>
          <w:p w14:paraId="5DA8FC2F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4</w:t>
            </w:r>
          </w:p>
        </w:tc>
        <w:tc>
          <w:tcPr>
            <w:tcW w:w="872" w:type="dxa"/>
            <w:noWrap/>
            <w:hideMark/>
          </w:tcPr>
          <w:p w14:paraId="36DF908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2</w:t>
            </w:r>
          </w:p>
        </w:tc>
        <w:tc>
          <w:tcPr>
            <w:tcW w:w="872" w:type="dxa"/>
            <w:noWrap/>
            <w:hideMark/>
          </w:tcPr>
          <w:p w14:paraId="39B89C1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5</w:t>
            </w:r>
          </w:p>
        </w:tc>
        <w:tc>
          <w:tcPr>
            <w:tcW w:w="2088" w:type="dxa"/>
            <w:noWrap/>
            <w:hideMark/>
          </w:tcPr>
          <w:p w14:paraId="7A498475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5, 26, 27, 41, 44, 49, 119, 141, 142, 143, 144, 145, 163, 164, 165, 166, 189</w:t>
            </w:r>
          </w:p>
        </w:tc>
      </w:tr>
      <w:tr w:rsidR="00D0241A" w:rsidRPr="00191E30" w14:paraId="5B3C60D2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4290A99A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2F</w:t>
            </w:r>
          </w:p>
        </w:tc>
        <w:tc>
          <w:tcPr>
            <w:tcW w:w="1016" w:type="dxa"/>
            <w:noWrap/>
            <w:hideMark/>
          </w:tcPr>
          <w:p w14:paraId="42C75FF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4</w:t>
            </w:r>
          </w:p>
        </w:tc>
        <w:tc>
          <w:tcPr>
            <w:tcW w:w="527" w:type="dxa"/>
            <w:noWrap/>
            <w:hideMark/>
          </w:tcPr>
          <w:p w14:paraId="75B9A3E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805" w:type="dxa"/>
            <w:noWrap/>
            <w:hideMark/>
          </w:tcPr>
          <w:p w14:paraId="6DD2BE72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8</w:t>
            </w:r>
          </w:p>
        </w:tc>
        <w:tc>
          <w:tcPr>
            <w:tcW w:w="1094" w:type="dxa"/>
            <w:noWrap/>
            <w:hideMark/>
          </w:tcPr>
          <w:p w14:paraId="48E1054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9.832</w:t>
            </w:r>
          </w:p>
        </w:tc>
        <w:tc>
          <w:tcPr>
            <w:tcW w:w="983" w:type="dxa"/>
            <w:noWrap/>
            <w:hideMark/>
          </w:tcPr>
          <w:p w14:paraId="7B94B4A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1</w:t>
            </w:r>
          </w:p>
        </w:tc>
        <w:tc>
          <w:tcPr>
            <w:tcW w:w="1027" w:type="dxa"/>
            <w:noWrap/>
            <w:hideMark/>
          </w:tcPr>
          <w:p w14:paraId="12E47E62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9</w:t>
            </w:r>
          </w:p>
        </w:tc>
        <w:tc>
          <w:tcPr>
            <w:tcW w:w="838" w:type="dxa"/>
            <w:noWrap/>
            <w:hideMark/>
          </w:tcPr>
          <w:p w14:paraId="62D14327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9</w:t>
            </w:r>
          </w:p>
        </w:tc>
        <w:tc>
          <w:tcPr>
            <w:tcW w:w="795" w:type="dxa"/>
            <w:noWrap/>
            <w:hideMark/>
          </w:tcPr>
          <w:p w14:paraId="110A08EF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2</w:t>
            </w:r>
          </w:p>
        </w:tc>
        <w:tc>
          <w:tcPr>
            <w:tcW w:w="694" w:type="dxa"/>
            <w:noWrap/>
            <w:hideMark/>
          </w:tcPr>
          <w:p w14:paraId="49058387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5</w:t>
            </w:r>
          </w:p>
        </w:tc>
        <w:tc>
          <w:tcPr>
            <w:tcW w:w="872" w:type="dxa"/>
            <w:noWrap/>
            <w:hideMark/>
          </w:tcPr>
          <w:p w14:paraId="7393AF8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4</w:t>
            </w:r>
          </w:p>
        </w:tc>
        <w:tc>
          <w:tcPr>
            <w:tcW w:w="872" w:type="dxa"/>
            <w:noWrap/>
            <w:hideMark/>
          </w:tcPr>
          <w:p w14:paraId="03C2A87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7</w:t>
            </w:r>
          </w:p>
        </w:tc>
        <w:tc>
          <w:tcPr>
            <w:tcW w:w="2088" w:type="dxa"/>
            <w:noWrap/>
            <w:hideMark/>
          </w:tcPr>
          <w:p w14:paraId="5DC4A009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4, 25, 26, 27, 41, 44, 45, 46, 47, 49, 54, 140, 141, 142, 143, 144, 145, 163, 164, 165, 166, 172, 187, 188, 189, 501, 615, 622, 653, 654, 682, 697, </w:t>
            </w: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719, 750, 769, 770</w:t>
            </w:r>
          </w:p>
        </w:tc>
      </w:tr>
      <w:tr w:rsidR="003D39BC" w:rsidRPr="00191E30" w14:paraId="623B80F8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365B332E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6Y2F no water</w:t>
            </w:r>
          </w:p>
        </w:tc>
        <w:tc>
          <w:tcPr>
            <w:tcW w:w="1016" w:type="dxa"/>
            <w:noWrap/>
            <w:hideMark/>
          </w:tcPr>
          <w:p w14:paraId="63C72BD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1</w:t>
            </w:r>
          </w:p>
        </w:tc>
        <w:tc>
          <w:tcPr>
            <w:tcW w:w="527" w:type="dxa"/>
            <w:noWrap/>
            <w:hideMark/>
          </w:tcPr>
          <w:p w14:paraId="6AEA104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805" w:type="dxa"/>
            <w:noWrap/>
            <w:hideMark/>
          </w:tcPr>
          <w:p w14:paraId="307E6116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5</w:t>
            </w:r>
          </w:p>
        </w:tc>
        <w:tc>
          <w:tcPr>
            <w:tcW w:w="1094" w:type="dxa"/>
            <w:noWrap/>
            <w:hideMark/>
          </w:tcPr>
          <w:p w14:paraId="7B5F49F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4.98</w:t>
            </w:r>
          </w:p>
        </w:tc>
        <w:tc>
          <w:tcPr>
            <w:tcW w:w="983" w:type="dxa"/>
            <w:noWrap/>
            <w:hideMark/>
          </w:tcPr>
          <w:p w14:paraId="11A501F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027" w:type="dxa"/>
            <w:noWrap/>
            <w:hideMark/>
          </w:tcPr>
          <w:p w14:paraId="024A1391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7</w:t>
            </w:r>
          </w:p>
        </w:tc>
        <w:tc>
          <w:tcPr>
            <w:tcW w:w="838" w:type="dxa"/>
            <w:noWrap/>
            <w:hideMark/>
          </w:tcPr>
          <w:p w14:paraId="6EDD4E2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2</w:t>
            </w:r>
          </w:p>
        </w:tc>
        <w:tc>
          <w:tcPr>
            <w:tcW w:w="795" w:type="dxa"/>
            <w:noWrap/>
            <w:hideMark/>
          </w:tcPr>
          <w:p w14:paraId="3B0D36DF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6</w:t>
            </w:r>
          </w:p>
        </w:tc>
        <w:tc>
          <w:tcPr>
            <w:tcW w:w="694" w:type="dxa"/>
            <w:noWrap/>
            <w:hideMark/>
          </w:tcPr>
          <w:p w14:paraId="04FED2AC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872" w:type="dxa"/>
            <w:noWrap/>
            <w:hideMark/>
          </w:tcPr>
          <w:p w14:paraId="3EE4B2C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8</w:t>
            </w:r>
          </w:p>
        </w:tc>
        <w:tc>
          <w:tcPr>
            <w:tcW w:w="872" w:type="dxa"/>
            <w:noWrap/>
            <w:hideMark/>
          </w:tcPr>
          <w:p w14:paraId="66AC43A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1</w:t>
            </w:r>
          </w:p>
        </w:tc>
        <w:tc>
          <w:tcPr>
            <w:tcW w:w="2088" w:type="dxa"/>
            <w:noWrap/>
            <w:hideMark/>
          </w:tcPr>
          <w:p w14:paraId="79AC4E0F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5, 26, 27, 41, 44, 45, 49, 119, 140, 141, 142, 143, 144, 145, 163, 164, 165, 166, 167, 168, 172, 186, 187, 188, 189, 190, 192</w:t>
            </w:r>
          </w:p>
        </w:tc>
      </w:tr>
      <w:tr w:rsidR="00D0241A" w:rsidRPr="00191E30" w14:paraId="2238F223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1FCF9D1C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2G</w:t>
            </w:r>
          </w:p>
        </w:tc>
        <w:tc>
          <w:tcPr>
            <w:tcW w:w="1016" w:type="dxa"/>
            <w:noWrap/>
            <w:hideMark/>
          </w:tcPr>
          <w:p w14:paraId="7ACB0E0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9</w:t>
            </w:r>
          </w:p>
        </w:tc>
        <w:tc>
          <w:tcPr>
            <w:tcW w:w="527" w:type="dxa"/>
            <w:noWrap/>
            <w:hideMark/>
          </w:tcPr>
          <w:p w14:paraId="5AE691C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805" w:type="dxa"/>
            <w:noWrap/>
            <w:hideMark/>
          </w:tcPr>
          <w:p w14:paraId="5A73CB7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1094" w:type="dxa"/>
            <w:noWrap/>
            <w:hideMark/>
          </w:tcPr>
          <w:p w14:paraId="2751B9A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7.288</w:t>
            </w:r>
          </w:p>
        </w:tc>
        <w:tc>
          <w:tcPr>
            <w:tcW w:w="983" w:type="dxa"/>
            <w:noWrap/>
            <w:hideMark/>
          </w:tcPr>
          <w:p w14:paraId="054CD7B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7</w:t>
            </w:r>
          </w:p>
        </w:tc>
        <w:tc>
          <w:tcPr>
            <w:tcW w:w="1027" w:type="dxa"/>
            <w:noWrap/>
            <w:hideMark/>
          </w:tcPr>
          <w:p w14:paraId="6FFC9EAF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7</w:t>
            </w:r>
          </w:p>
        </w:tc>
        <w:tc>
          <w:tcPr>
            <w:tcW w:w="838" w:type="dxa"/>
            <w:noWrap/>
            <w:hideMark/>
          </w:tcPr>
          <w:p w14:paraId="49608E8B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8</w:t>
            </w:r>
          </w:p>
        </w:tc>
        <w:tc>
          <w:tcPr>
            <w:tcW w:w="795" w:type="dxa"/>
            <w:noWrap/>
            <w:hideMark/>
          </w:tcPr>
          <w:p w14:paraId="184944C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6</w:t>
            </w:r>
          </w:p>
        </w:tc>
        <w:tc>
          <w:tcPr>
            <w:tcW w:w="694" w:type="dxa"/>
            <w:noWrap/>
            <w:hideMark/>
          </w:tcPr>
          <w:p w14:paraId="4DE0A82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1</w:t>
            </w:r>
          </w:p>
        </w:tc>
        <w:tc>
          <w:tcPr>
            <w:tcW w:w="872" w:type="dxa"/>
            <w:noWrap/>
            <w:hideMark/>
          </w:tcPr>
          <w:p w14:paraId="3E9F2DB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872" w:type="dxa"/>
            <w:noWrap/>
            <w:hideMark/>
          </w:tcPr>
          <w:p w14:paraId="7BAAA27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7</w:t>
            </w:r>
          </w:p>
        </w:tc>
        <w:tc>
          <w:tcPr>
            <w:tcW w:w="2088" w:type="dxa"/>
            <w:noWrap/>
            <w:hideMark/>
          </w:tcPr>
          <w:p w14:paraId="5C28BF1F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4, 25, 26, 27, 41, 49, 140, 141, 142, 143, 144, 145, 163, 164, 165, 166, 172, 186, 187, 188, 189, 192, 579, 602, 605, 608, 613, 619</w:t>
            </w:r>
          </w:p>
        </w:tc>
      </w:tr>
      <w:tr w:rsidR="003D39BC" w:rsidRPr="00191E30" w14:paraId="6AA8EBCC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7DADF570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2G no water</w:t>
            </w:r>
          </w:p>
        </w:tc>
        <w:tc>
          <w:tcPr>
            <w:tcW w:w="1016" w:type="dxa"/>
            <w:noWrap/>
            <w:hideMark/>
          </w:tcPr>
          <w:p w14:paraId="15ADC9E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7</w:t>
            </w:r>
          </w:p>
        </w:tc>
        <w:tc>
          <w:tcPr>
            <w:tcW w:w="527" w:type="dxa"/>
            <w:noWrap/>
            <w:hideMark/>
          </w:tcPr>
          <w:p w14:paraId="47270193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805" w:type="dxa"/>
            <w:noWrap/>
            <w:hideMark/>
          </w:tcPr>
          <w:p w14:paraId="3E7444C3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1</w:t>
            </w:r>
          </w:p>
        </w:tc>
        <w:tc>
          <w:tcPr>
            <w:tcW w:w="1094" w:type="dxa"/>
            <w:noWrap/>
            <w:hideMark/>
          </w:tcPr>
          <w:p w14:paraId="0D7EB6F3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8.435</w:t>
            </w:r>
          </w:p>
        </w:tc>
        <w:tc>
          <w:tcPr>
            <w:tcW w:w="983" w:type="dxa"/>
            <w:noWrap/>
            <w:hideMark/>
          </w:tcPr>
          <w:p w14:paraId="513D2E0A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6</w:t>
            </w:r>
          </w:p>
        </w:tc>
        <w:tc>
          <w:tcPr>
            <w:tcW w:w="1027" w:type="dxa"/>
            <w:noWrap/>
            <w:hideMark/>
          </w:tcPr>
          <w:p w14:paraId="331C247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838" w:type="dxa"/>
            <w:noWrap/>
            <w:hideMark/>
          </w:tcPr>
          <w:p w14:paraId="59AF426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7</w:t>
            </w:r>
          </w:p>
        </w:tc>
        <w:tc>
          <w:tcPr>
            <w:tcW w:w="795" w:type="dxa"/>
            <w:noWrap/>
            <w:hideMark/>
          </w:tcPr>
          <w:p w14:paraId="3393D94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6</w:t>
            </w:r>
          </w:p>
        </w:tc>
        <w:tc>
          <w:tcPr>
            <w:tcW w:w="694" w:type="dxa"/>
            <w:noWrap/>
            <w:hideMark/>
          </w:tcPr>
          <w:p w14:paraId="4A02C9B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3</w:t>
            </w:r>
          </w:p>
        </w:tc>
        <w:tc>
          <w:tcPr>
            <w:tcW w:w="872" w:type="dxa"/>
            <w:noWrap/>
            <w:hideMark/>
          </w:tcPr>
          <w:p w14:paraId="68022EC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7</w:t>
            </w:r>
          </w:p>
        </w:tc>
        <w:tc>
          <w:tcPr>
            <w:tcW w:w="872" w:type="dxa"/>
            <w:noWrap/>
            <w:hideMark/>
          </w:tcPr>
          <w:p w14:paraId="36CA51D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2088" w:type="dxa"/>
            <w:noWrap/>
            <w:hideMark/>
          </w:tcPr>
          <w:p w14:paraId="0AB20650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6, 8, 9, 104, 106, 107, 108, 109, 110, 111, 127, 132, 151, 152, 153, 154, 158, 160, 200, 201, 202, 203, 240, 242, 246, 249, 292, 293, 294, 295, 297, 298, 301A, 401</w:t>
            </w:r>
          </w:p>
        </w:tc>
      </w:tr>
      <w:tr w:rsidR="00D0241A" w:rsidRPr="00191E30" w14:paraId="4D68D70D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6D6AEEE9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2G no water (2nd)</w:t>
            </w:r>
          </w:p>
        </w:tc>
        <w:tc>
          <w:tcPr>
            <w:tcW w:w="1016" w:type="dxa"/>
            <w:noWrap/>
            <w:hideMark/>
          </w:tcPr>
          <w:p w14:paraId="3A5C5FE0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8</w:t>
            </w:r>
          </w:p>
        </w:tc>
        <w:tc>
          <w:tcPr>
            <w:tcW w:w="527" w:type="dxa"/>
            <w:noWrap/>
            <w:hideMark/>
          </w:tcPr>
          <w:p w14:paraId="04D6D857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805" w:type="dxa"/>
            <w:noWrap/>
            <w:hideMark/>
          </w:tcPr>
          <w:p w14:paraId="41362B6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1</w:t>
            </w:r>
          </w:p>
        </w:tc>
        <w:tc>
          <w:tcPr>
            <w:tcW w:w="1094" w:type="dxa"/>
            <w:noWrap/>
            <w:hideMark/>
          </w:tcPr>
          <w:p w14:paraId="562C68F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2.619</w:t>
            </w:r>
          </w:p>
        </w:tc>
        <w:tc>
          <w:tcPr>
            <w:tcW w:w="983" w:type="dxa"/>
            <w:noWrap/>
            <w:hideMark/>
          </w:tcPr>
          <w:p w14:paraId="00C45F7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1</w:t>
            </w:r>
          </w:p>
        </w:tc>
        <w:tc>
          <w:tcPr>
            <w:tcW w:w="1027" w:type="dxa"/>
            <w:noWrap/>
            <w:hideMark/>
          </w:tcPr>
          <w:p w14:paraId="088F42DB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9</w:t>
            </w:r>
          </w:p>
        </w:tc>
        <w:tc>
          <w:tcPr>
            <w:tcW w:w="838" w:type="dxa"/>
            <w:noWrap/>
            <w:hideMark/>
          </w:tcPr>
          <w:p w14:paraId="7B04913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5</w:t>
            </w:r>
          </w:p>
        </w:tc>
        <w:tc>
          <w:tcPr>
            <w:tcW w:w="795" w:type="dxa"/>
            <w:noWrap/>
            <w:hideMark/>
          </w:tcPr>
          <w:p w14:paraId="7944DA0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03</w:t>
            </w:r>
          </w:p>
        </w:tc>
        <w:tc>
          <w:tcPr>
            <w:tcW w:w="694" w:type="dxa"/>
            <w:noWrap/>
            <w:hideMark/>
          </w:tcPr>
          <w:p w14:paraId="616CAFA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872" w:type="dxa"/>
            <w:noWrap/>
            <w:hideMark/>
          </w:tcPr>
          <w:p w14:paraId="219AAE26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18</w:t>
            </w:r>
          </w:p>
        </w:tc>
        <w:tc>
          <w:tcPr>
            <w:tcW w:w="872" w:type="dxa"/>
            <w:noWrap/>
            <w:hideMark/>
          </w:tcPr>
          <w:p w14:paraId="4617A88B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5</w:t>
            </w:r>
          </w:p>
        </w:tc>
        <w:tc>
          <w:tcPr>
            <w:tcW w:w="2088" w:type="dxa"/>
            <w:noWrap/>
            <w:hideMark/>
          </w:tcPr>
          <w:p w14:paraId="14A9B3F1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4, 25, 26, 27, 41, 49, 119, 140, 141, 142, 143, 144, 145, 163, 164, 165, 166, 167, 168, 172, 187, 188, 189, 190, 191, 192</w:t>
            </w:r>
          </w:p>
        </w:tc>
      </w:tr>
      <w:tr w:rsidR="003D39BC" w:rsidRPr="00191E30" w14:paraId="5CF7292E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4A0EF7E5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M03</w:t>
            </w:r>
          </w:p>
        </w:tc>
        <w:tc>
          <w:tcPr>
            <w:tcW w:w="1016" w:type="dxa"/>
            <w:noWrap/>
            <w:hideMark/>
          </w:tcPr>
          <w:p w14:paraId="3B48F4C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6</w:t>
            </w:r>
          </w:p>
        </w:tc>
        <w:tc>
          <w:tcPr>
            <w:tcW w:w="527" w:type="dxa"/>
            <w:noWrap/>
            <w:hideMark/>
          </w:tcPr>
          <w:p w14:paraId="78E3D91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805" w:type="dxa"/>
            <w:noWrap/>
            <w:hideMark/>
          </w:tcPr>
          <w:p w14:paraId="580C8D9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5</w:t>
            </w:r>
          </w:p>
        </w:tc>
        <w:tc>
          <w:tcPr>
            <w:tcW w:w="1094" w:type="dxa"/>
            <w:noWrap/>
            <w:hideMark/>
          </w:tcPr>
          <w:p w14:paraId="74A1B1D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8.322</w:t>
            </w:r>
          </w:p>
        </w:tc>
        <w:tc>
          <w:tcPr>
            <w:tcW w:w="983" w:type="dxa"/>
            <w:noWrap/>
            <w:hideMark/>
          </w:tcPr>
          <w:p w14:paraId="7A30CEA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1027" w:type="dxa"/>
            <w:noWrap/>
            <w:hideMark/>
          </w:tcPr>
          <w:p w14:paraId="3D751AE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8</w:t>
            </w:r>
          </w:p>
        </w:tc>
        <w:tc>
          <w:tcPr>
            <w:tcW w:w="838" w:type="dxa"/>
            <w:noWrap/>
            <w:hideMark/>
          </w:tcPr>
          <w:p w14:paraId="50963DA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6</w:t>
            </w:r>
          </w:p>
        </w:tc>
        <w:tc>
          <w:tcPr>
            <w:tcW w:w="795" w:type="dxa"/>
            <w:noWrap/>
            <w:hideMark/>
          </w:tcPr>
          <w:p w14:paraId="2EC8F84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694" w:type="dxa"/>
            <w:noWrap/>
            <w:hideMark/>
          </w:tcPr>
          <w:p w14:paraId="6EEA95BC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3</w:t>
            </w:r>
          </w:p>
        </w:tc>
        <w:tc>
          <w:tcPr>
            <w:tcW w:w="872" w:type="dxa"/>
            <w:noWrap/>
            <w:hideMark/>
          </w:tcPr>
          <w:p w14:paraId="387F3F7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872" w:type="dxa"/>
            <w:noWrap/>
            <w:hideMark/>
          </w:tcPr>
          <w:p w14:paraId="04B3715C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2</w:t>
            </w:r>
          </w:p>
        </w:tc>
        <w:tc>
          <w:tcPr>
            <w:tcW w:w="2088" w:type="dxa"/>
            <w:noWrap/>
            <w:hideMark/>
          </w:tcPr>
          <w:p w14:paraId="73108CD1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4, 25, 26, 27, 41, 44, 45, 46, 49, 140, 141, 142, 143, 144, 145, 163, 164, 165, 166, 188, 189, 404, 452, 463, 465</w:t>
            </w:r>
          </w:p>
        </w:tc>
      </w:tr>
      <w:tr w:rsidR="00D0241A" w:rsidRPr="00191E30" w14:paraId="702C3CFA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10F3C246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M03 no water</w:t>
            </w:r>
          </w:p>
        </w:tc>
        <w:tc>
          <w:tcPr>
            <w:tcW w:w="1016" w:type="dxa"/>
            <w:noWrap/>
            <w:hideMark/>
          </w:tcPr>
          <w:p w14:paraId="7270B4D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2</w:t>
            </w:r>
          </w:p>
        </w:tc>
        <w:tc>
          <w:tcPr>
            <w:tcW w:w="527" w:type="dxa"/>
            <w:noWrap/>
            <w:hideMark/>
          </w:tcPr>
          <w:p w14:paraId="68D7A6C0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805" w:type="dxa"/>
            <w:noWrap/>
            <w:hideMark/>
          </w:tcPr>
          <w:p w14:paraId="34250890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1</w:t>
            </w:r>
          </w:p>
        </w:tc>
        <w:tc>
          <w:tcPr>
            <w:tcW w:w="1094" w:type="dxa"/>
            <w:noWrap/>
            <w:hideMark/>
          </w:tcPr>
          <w:p w14:paraId="0BC65CF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.922</w:t>
            </w:r>
          </w:p>
        </w:tc>
        <w:tc>
          <w:tcPr>
            <w:tcW w:w="983" w:type="dxa"/>
            <w:noWrap/>
            <w:hideMark/>
          </w:tcPr>
          <w:p w14:paraId="53E97C12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027" w:type="dxa"/>
            <w:noWrap/>
            <w:hideMark/>
          </w:tcPr>
          <w:p w14:paraId="3F49A08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01</w:t>
            </w:r>
          </w:p>
        </w:tc>
        <w:tc>
          <w:tcPr>
            <w:tcW w:w="838" w:type="dxa"/>
            <w:noWrap/>
            <w:hideMark/>
          </w:tcPr>
          <w:p w14:paraId="06A0E4D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795" w:type="dxa"/>
            <w:noWrap/>
            <w:hideMark/>
          </w:tcPr>
          <w:p w14:paraId="6576E41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694" w:type="dxa"/>
            <w:noWrap/>
            <w:hideMark/>
          </w:tcPr>
          <w:p w14:paraId="1D1A239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09</w:t>
            </w:r>
          </w:p>
        </w:tc>
        <w:tc>
          <w:tcPr>
            <w:tcW w:w="872" w:type="dxa"/>
            <w:noWrap/>
            <w:hideMark/>
          </w:tcPr>
          <w:p w14:paraId="0ED4701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2</w:t>
            </w:r>
          </w:p>
        </w:tc>
        <w:tc>
          <w:tcPr>
            <w:tcW w:w="872" w:type="dxa"/>
            <w:noWrap/>
            <w:hideMark/>
          </w:tcPr>
          <w:p w14:paraId="06DDBF9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9</w:t>
            </w:r>
          </w:p>
        </w:tc>
        <w:tc>
          <w:tcPr>
            <w:tcW w:w="2088" w:type="dxa"/>
            <w:noWrap/>
            <w:hideMark/>
          </w:tcPr>
          <w:p w14:paraId="040C8A8F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4, 25, 26, 27, 41, 44, 45, 46, 49, 118, 119, 140, 141, 142, 143, 144, 145, 163, 164, 165, 166, 167, 168, 187, 188, 189, 190, </w:t>
            </w: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192</w:t>
            </w:r>
          </w:p>
        </w:tc>
      </w:tr>
      <w:tr w:rsidR="003D39BC" w:rsidRPr="00191E30" w14:paraId="5D619AB2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6C2C4964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6Y84</w:t>
            </w:r>
          </w:p>
        </w:tc>
        <w:tc>
          <w:tcPr>
            <w:tcW w:w="1016" w:type="dxa"/>
            <w:noWrap/>
            <w:hideMark/>
          </w:tcPr>
          <w:p w14:paraId="7A0863D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8</w:t>
            </w:r>
          </w:p>
        </w:tc>
        <w:tc>
          <w:tcPr>
            <w:tcW w:w="527" w:type="dxa"/>
            <w:noWrap/>
            <w:hideMark/>
          </w:tcPr>
          <w:p w14:paraId="2EEBC35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05" w:type="dxa"/>
            <w:noWrap/>
            <w:hideMark/>
          </w:tcPr>
          <w:p w14:paraId="25B2BBE6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1094" w:type="dxa"/>
            <w:noWrap/>
            <w:hideMark/>
          </w:tcPr>
          <w:p w14:paraId="54DF3CB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952</w:t>
            </w:r>
          </w:p>
        </w:tc>
        <w:tc>
          <w:tcPr>
            <w:tcW w:w="983" w:type="dxa"/>
            <w:noWrap/>
            <w:hideMark/>
          </w:tcPr>
          <w:p w14:paraId="13295AB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7</w:t>
            </w:r>
          </w:p>
        </w:tc>
        <w:tc>
          <w:tcPr>
            <w:tcW w:w="1027" w:type="dxa"/>
            <w:noWrap/>
            <w:hideMark/>
          </w:tcPr>
          <w:p w14:paraId="34896888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2</w:t>
            </w:r>
          </w:p>
        </w:tc>
        <w:tc>
          <w:tcPr>
            <w:tcW w:w="838" w:type="dxa"/>
            <w:noWrap/>
            <w:hideMark/>
          </w:tcPr>
          <w:p w14:paraId="167C0BA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2</w:t>
            </w:r>
          </w:p>
        </w:tc>
        <w:tc>
          <w:tcPr>
            <w:tcW w:w="795" w:type="dxa"/>
            <w:noWrap/>
            <w:hideMark/>
          </w:tcPr>
          <w:p w14:paraId="2FD74B13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66</w:t>
            </w:r>
          </w:p>
        </w:tc>
        <w:tc>
          <w:tcPr>
            <w:tcW w:w="694" w:type="dxa"/>
            <w:noWrap/>
            <w:hideMark/>
          </w:tcPr>
          <w:p w14:paraId="7167F01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7</w:t>
            </w:r>
          </w:p>
        </w:tc>
        <w:tc>
          <w:tcPr>
            <w:tcW w:w="872" w:type="dxa"/>
            <w:noWrap/>
            <w:hideMark/>
          </w:tcPr>
          <w:p w14:paraId="3B729A8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74</w:t>
            </w:r>
          </w:p>
        </w:tc>
        <w:tc>
          <w:tcPr>
            <w:tcW w:w="872" w:type="dxa"/>
            <w:noWrap/>
            <w:hideMark/>
          </w:tcPr>
          <w:p w14:paraId="369F8776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5</w:t>
            </w:r>
          </w:p>
        </w:tc>
        <w:tc>
          <w:tcPr>
            <w:tcW w:w="2088" w:type="dxa"/>
            <w:noWrap/>
            <w:hideMark/>
          </w:tcPr>
          <w:p w14:paraId="211C7FDA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 141, 142, 143, 144, 145, 163, 165, 166, 508, 526, 680, 694, 757, 828, 841, 861</w:t>
            </w:r>
          </w:p>
        </w:tc>
      </w:tr>
      <w:tr w:rsidR="00D0241A" w:rsidRPr="00191E30" w14:paraId="4320A419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047889F7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84 no water</w:t>
            </w:r>
          </w:p>
        </w:tc>
        <w:tc>
          <w:tcPr>
            <w:tcW w:w="1016" w:type="dxa"/>
            <w:noWrap/>
            <w:hideMark/>
          </w:tcPr>
          <w:p w14:paraId="1F518068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4</w:t>
            </w:r>
          </w:p>
        </w:tc>
        <w:tc>
          <w:tcPr>
            <w:tcW w:w="527" w:type="dxa"/>
            <w:noWrap/>
            <w:hideMark/>
          </w:tcPr>
          <w:p w14:paraId="14B7C7B0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805" w:type="dxa"/>
            <w:noWrap/>
            <w:hideMark/>
          </w:tcPr>
          <w:p w14:paraId="69745D5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1</w:t>
            </w:r>
          </w:p>
        </w:tc>
        <w:tc>
          <w:tcPr>
            <w:tcW w:w="1094" w:type="dxa"/>
            <w:noWrap/>
            <w:hideMark/>
          </w:tcPr>
          <w:p w14:paraId="302E9BF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5.157</w:t>
            </w:r>
          </w:p>
        </w:tc>
        <w:tc>
          <w:tcPr>
            <w:tcW w:w="983" w:type="dxa"/>
            <w:noWrap/>
            <w:hideMark/>
          </w:tcPr>
          <w:p w14:paraId="072325A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7</w:t>
            </w:r>
          </w:p>
        </w:tc>
        <w:tc>
          <w:tcPr>
            <w:tcW w:w="1027" w:type="dxa"/>
            <w:noWrap/>
            <w:hideMark/>
          </w:tcPr>
          <w:p w14:paraId="6A6780D4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5</w:t>
            </w:r>
          </w:p>
        </w:tc>
        <w:tc>
          <w:tcPr>
            <w:tcW w:w="838" w:type="dxa"/>
            <w:noWrap/>
            <w:hideMark/>
          </w:tcPr>
          <w:p w14:paraId="1FC6421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3</w:t>
            </w:r>
          </w:p>
        </w:tc>
        <w:tc>
          <w:tcPr>
            <w:tcW w:w="795" w:type="dxa"/>
            <w:noWrap/>
            <w:hideMark/>
          </w:tcPr>
          <w:p w14:paraId="13E18C7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9</w:t>
            </w:r>
          </w:p>
        </w:tc>
        <w:tc>
          <w:tcPr>
            <w:tcW w:w="694" w:type="dxa"/>
            <w:noWrap/>
            <w:hideMark/>
          </w:tcPr>
          <w:p w14:paraId="4ED5DE6F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16</w:t>
            </w:r>
          </w:p>
        </w:tc>
        <w:tc>
          <w:tcPr>
            <w:tcW w:w="872" w:type="dxa"/>
            <w:noWrap/>
            <w:hideMark/>
          </w:tcPr>
          <w:p w14:paraId="7DC32D2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872" w:type="dxa"/>
            <w:noWrap/>
            <w:hideMark/>
          </w:tcPr>
          <w:p w14:paraId="43A903EB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88" w:type="dxa"/>
            <w:noWrap/>
            <w:hideMark/>
          </w:tcPr>
          <w:p w14:paraId="46082FDA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, 2, 6, 7, 8, 9, 111, 112, 113, 127, 151, 152, 153, 154, 213, 214, 290, 291, 295, 298, 299, 300, 302, 303, 304, 304A</w:t>
            </w:r>
          </w:p>
        </w:tc>
      </w:tr>
      <w:tr w:rsidR="003D39BC" w:rsidRPr="00191E30" w14:paraId="1F1B7594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56442E1E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Y84 no water (2nd)</w:t>
            </w:r>
          </w:p>
        </w:tc>
        <w:tc>
          <w:tcPr>
            <w:tcW w:w="1016" w:type="dxa"/>
            <w:noWrap/>
            <w:hideMark/>
          </w:tcPr>
          <w:p w14:paraId="10AA295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8</w:t>
            </w:r>
          </w:p>
        </w:tc>
        <w:tc>
          <w:tcPr>
            <w:tcW w:w="527" w:type="dxa"/>
            <w:noWrap/>
            <w:hideMark/>
          </w:tcPr>
          <w:p w14:paraId="6B00AC6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805" w:type="dxa"/>
            <w:noWrap/>
            <w:hideMark/>
          </w:tcPr>
          <w:p w14:paraId="13E37F7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8</w:t>
            </w:r>
          </w:p>
        </w:tc>
        <w:tc>
          <w:tcPr>
            <w:tcW w:w="1094" w:type="dxa"/>
            <w:noWrap/>
            <w:hideMark/>
          </w:tcPr>
          <w:p w14:paraId="199D654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2.203</w:t>
            </w:r>
          </w:p>
        </w:tc>
        <w:tc>
          <w:tcPr>
            <w:tcW w:w="983" w:type="dxa"/>
            <w:noWrap/>
            <w:hideMark/>
          </w:tcPr>
          <w:p w14:paraId="464309F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1027" w:type="dxa"/>
            <w:noWrap/>
            <w:hideMark/>
          </w:tcPr>
          <w:p w14:paraId="14E32DC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7</w:t>
            </w:r>
          </w:p>
        </w:tc>
        <w:tc>
          <w:tcPr>
            <w:tcW w:w="838" w:type="dxa"/>
            <w:noWrap/>
            <w:hideMark/>
          </w:tcPr>
          <w:p w14:paraId="6A5F7F88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3</w:t>
            </w:r>
          </w:p>
        </w:tc>
        <w:tc>
          <w:tcPr>
            <w:tcW w:w="795" w:type="dxa"/>
            <w:noWrap/>
            <w:hideMark/>
          </w:tcPr>
          <w:p w14:paraId="6CAC819C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6</w:t>
            </w:r>
          </w:p>
        </w:tc>
        <w:tc>
          <w:tcPr>
            <w:tcW w:w="694" w:type="dxa"/>
            <w:noWrap/>
            <w:hideMark/>
          </w:tcPr>
          <w:p w14:paraId="30F52B8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2" w:type="dxa"/>
            <w:noWrap/>
            <w:hideMark/>
          </w:tcPr>
          <w:p w14:paraId="48934BE2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6</w:t>
            </w:r>
          </w:p>
        </w:tc>
        <w:tc>
          <w:tcPr>
            <w:tcW w:w="872" w:type="dxa"/>
            <w:noWrap/>
            <w:hideMark/>
          </w:tcPr>
          <w:p w14:paraId="55D2EA4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8</w:t>
            </w:r>
          </w:p>
        </w:tc>
        <w:tc>
          <w:tcPr>
            <w:tcW w:w="2088" w:type="dxa"/>
            <w:noWrap/>
            <w:hideMark/>
          </w:tcPr>
          <w:p w14:paraId="17728315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5, 26, 27, 41, 44, 45, 46, 49, 140, 141, 142, 143, 144, 145, 163, 164, 165, 166, 167, 168, 187, 188, 189, 190, 192</w:t>
            </w:r>
          </w:p>
        </w:tc>
      </w:tr>
      <w:tr w:rsidR="00D0241A" w:rsidRPr="00191E30" w14:paraId="5F843728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7B7A6409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RF8</w:t>
            </w:r>
          </w:p>
        </w:tc>
        <w:tc>
          <w:tcPr>
            <w:tcW w:w="1016" w:type="dxa"/>
            <w:noWrap/>
            <w:hideMark/>
          </w:tcPr>
          <w:p w14:paraId="215CB318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27" w:type="dxa"/>
            <w:noWrap/>
            <w:hideMark/>
          </w:tcPr>
          <w:p w14:paraId="7C4F631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805" w:type="dxa"/>
            <w:noWrap/>
            <w:hideMark/>
          </w:tcPr>
          <w:p w14:paraId="0C98DB6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9</w:t>
            </w:r>
          </w:p>
        </w:tc>
        <w:tc>
          <w:tcPr>
            <w:tcW w:w="1094" w:type="dxa"/>
            <w:noWrap/>
            <w:hideMark/>
          </w:tcPr>
          <w:p w14:paraId="5F267A1A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5.197</w:t>
            </w:r>
          </w:p>
        </w:tc>
        <w:tc>
          <w:tcPr>
            <w:tcW w:w="983" w:type="dxa"/>
            <w:noWrap/>
            <w:hideMark/>
          </w:tcPr>
          <w:p w14:paraId="6227164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8</w:t>
            </w:r>
          </w:p>
        </w:tc>
        <w:tc>
          <w:tcPr>
            <w:tcW w:w="1027" w:type="dxa"/>
            <w:noWrap/>
            <w:hideMark/>
          </w:tcPr>
          <w:p w14:paraId="108F8688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8</w:t>
            </w:r>
          </w:p>
        </w:tc>
        <w:tc>
          <w:tcPr>
            <w:tcW w:w="838" w:type="dxa"/>
            <w:noWrap/>
            <w:hideMark/>
          </w:tcPr>
          <w:p w14:paraId="6D28BAD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6</w:t>
            </w:r>
          </w:p>
        </w:tc>
        <w:tc>
          <w:tcPr>
            <w:tcW w:w="795" w:type="dxa"/>
            <w:noWrap/>
            <w:hideMark/>
          </w:tcPr>
          <w:p w14:paraId="4E95979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06</w:t>
            </w:r>
          </w:p>
        </w:tc>
        <w:tc>
          <w:tcPr>
            <w:tcW w:w="694" w:type="dxa"/>
            <w:noWrap/>
            <w:hideMark/>
          </w:tcPr>
          <w:p w14:paraId="5BE62817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37</w:t>
            </w:r>
          </w:p>
        </w:tc>
        <w:tc>
          <w:tcPr>
            <w:tcW w:w="872" w:type="dxa"/>
            <w:noWrap/>
            <w:hideMark/>
          </w:tcPr>
          <w:p w14:paraId="279CF43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2</w:t>
            </w:r>
          </w:p>
        </w:tc>
        <w:tc>
          <w:tcPr>
            <w:tcW w:w="872" w:type="dxa"/>
            <w:noWrap/>
            <w:hideMark/>
          </w:tcPr>
          <w:p w14:paraId="4B50BC9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6</w:t>
            </w:r>
          </w:p>
        </w:tc>
        <w:tc>
          <w:tcPr>
            <w:tcW w:w="2088" w:type="dxa"/>
            <w:noWrap/>
            <w:hideMark/>
          </w:tcPr>
          <w:p w14:paraId="7360B171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41, 46, 49, 140, 141, 142, 143, 144, 145, 163, 165, 166, 189, 508, 522, 640, 682, 694, 713, 719, 780, 781, 805, 807</w:t>
            </w:r>
          </w:p>
        </w:tc>
      </w:tr>
      <w:tr w:rsidR="003D39BC" w:rsidRPr="00191E30" w14:paraId="057E6349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6E44E427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RF8 no water</w:t>
            </w:r>
          </w:p>
        </w:tc>
        <w:tc>
          <w:tcPr>
            <w:tcW w:w="1016" w:type="dxa"/>
            <w:noWrap/>
            <w:hideMark/>
          </w:tcPr>
          <w:p w14:paraId="63F19836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3</w:t>
            </w:r>
          </w:p>
        </w:tc>
        <w:tc>
          <w:tcPr>
            <w:tcW w:w="527" w:type="dxa"/>
            <w:noWrap/>
            <w:hideMark/>
          </w:tcPr>
          <w:p w14:paraId="46694D1F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805" w:type="dxa"/>
            <w:noWrap/>
            <w:hideMark/>
          </w:tcPr>
          <w:p w14:paraId="50C0819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8</w:t>
            </w:r>
          </w:p>
        </w:tc>
        <w:tc>
          <w:tcPr>
            <w:tcW w:w="1094" w:type="dxa"/>
            <w:noWrap/>
            <w:hideMark/>
          </w:tcPr>
          <w:p w14:paraId="04395EB2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2.044</w:t>
            </w:r>
          </w:p>
        </w:tc>
        <w:tc>
          <w:tcPr>
            <w:tcW w:w="983" w:type="dxa"/>
            <w:noWrap/>
            <w:hideMark/>
          </w:tcPr>
          <w:p w14:paraId="27F2936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3</w:t>
            </w:r>
          </w:p>
        </w:tc>
        <w:tc>
          <w:tcPr>
            <w:tcW w:w="1027" w:type="dxa"/>
            <w:noWrap/>
            <w:hideMark/>
          </w:tcPr>
          <w:p w14:paraId="200DADD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5</w:t>
            </w:r>
          </w:p>
        </w:tc>
        <w:tc>
          <w:tcPr>
            <w:tcW w:w="838" w:type="dxa"/>
            <w:noWrap/>
            <w:hideMark/>
          </w:tcPr>
          <w:p w14:paraId="47D3A9C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5</w:t>
            </w:r>
          </w:p>
        </w:tc>
        <w:tc>
          <w:tcPr>
            <w:tcW w:w="795" w:type="dxa"/>
            <w:noWrap/>
            <w:hideMark/>
          </w:tcPr>
          <w:p w14:paraId="1E256E32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5</w:t>
            </w:r>
          </w:p>
        </w:tc>
        <w:tc>
          <w:tcPr>
            <w:tcW w:w="694" w:type="dxa"/>
            <w:noWrap/>
            <w:hideMark/>
          </w:tcPr>
          <w:p w14:paraId="1D01366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3</w:t>
            </w:r>
          </w:p>
        </w:tc>
        <w:tc>
          <w:tcPr>
            <w:tcW w:w="872" w:type="dxa"/>
            <w:noWrap/>
            <w:hideMark/>
          </w:tcPr>
          <w:p w14:paraId="5290D6C6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1</w:t>
            </w:r>
          </w:p>
        </w:tc>
        <w:tc>
          <w:tcPr>
            <w:tcW w:w="872" w:type="dxa"/>
            <w:noWrap/>
            <w:hideMark/>
          </w:tcPr>
          <w:p w14:paraId="198C3D1A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3</w:t>
            </w:r>
          </w:p>
        </w:tc>
        <w:tc>
          <w:tcPr>
            <w:tcW w:w="2088" w:type="dxa"/>
            <w:noWrap/>
            <w:hideMark/>
          </w:tcPr>
          <w:p w14:paraId="3410D9C0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5, 27, 41, 44, 45, 46, 49, 140, 141, 142, 143, 144, 145, 163, 164, 165, 166, 167, 168, 188, 189, 190, 192</w:t>
            </w:r>
          </w:p>
        </w:tc>
      </w:tr>
      <w:tr w:rsidR="00D0241A" w:rsidRPr="00191E30" w14:paraId="2BB54DDF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5CB39466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RG0</w:t>
            </w:r>
          </w:p>
        </w:tc>
        <w:tc>
          <w:tcPr>
            <w:tcW w:w="1016" w:type="dxa"/>
            <w:noWrap/>
            <w:hideMark/>
          </w:tcPr>
          <w:p w14:paraId="705105B0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527" w:type="dxa"/>
            <w:noWrap/>
            <w:hideMark/>
          </w:tcPr>
          <w:p w14:paraId="6F541BB5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805" w:type="dxa"/>
            <w:noWrap/>
            <w:hideMark/>
          </w:tcPr>
          <w:p w14:paraId="08B7E8D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6</w:t>
            </w:r>
          </w:p>
        </w:tc>
        <w:tc>
          <w:tcPr>
            <w:tcW w:w="1094" w:type="dxa"/>
            <w:noWrap/>
            <w:hideMark/>
          </w:tcPr>
          <w:p w14:paraId="126B495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5.639</w:t>
            </w:r>
          </w:p>
        </w:tc>
        <w:tc>
          <w:tcPr>
            <w:tcW w:w="983" w:type="dxa"/>
            <w:noWrap/>
            <w:hideMark/>
          </w:tcPr>
          <w:p w14:paraId="38EA011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7</w:t>
            </w:r>
          </w:p>
        </w:tc>
        <w:tc>
          <w:tcPr>
            <w:tcW w:w="1027" w:type="dxa"/>
            <w:noWrap/>
            <w:hideMark/>
          </w:tcPr>
          <w:p w14:paraId="043807A7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6</w:t>
            </w:r>
          </w:p>
        </w:tc>
        <w:tc>
          <w:tcPr>
            <w:tcW w:w="838" w:type="dxa"/>
            <w:noWrap/>
            <w:hideMark/>
          </w:tcPr>
          <w:p w14:paraId="748A4BA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8</w:t>
            </w:r>
          </w:p>
        </w:tc>
        <w:tc>
          <w:tcPr>
            <w:tcW w:w="795" w:type="dxa"/>
            <w:noWrap/>
            <w:hideMark/>
          </w:tcPr>
          <w:p w14:paraId="788582D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54</w:t>
            </w:r>
          </w:p>
        </w:tc>
        <w:tc>
          <w:tcPr>
            <w:tcW w:w="694" w:type="dxa"/>
            <w:noWrap/>
            <w:hideMark/>
          </w:tcPr>
          <w:p w14:paraId="34FA247D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9</w:t>
            </w:r>
          </w:p>
        </w:tc>
        <w:tc>
          <w:tcPr>
            <w:tcW w:w="872" w:type="dxa"/>
            <w:noWrap/>
            <w:hideMark/>
          </w:tcPr>
          <w:p w14:paraId="7B569EE8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5</w:t>
            </w:r>
          </w:p>
        </w:tc>
        <w:tc>
          <w:tcPr>
            <w:tcW w:w="872" w:type="dxa"/>
            <w:noWrap/>
            <w:hideMark/>
          </w:tcPr>
          <w:p w14:paraId="451B1FC5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4</w:t>
            </w:r>
          </w:p>
        </w:tc>
        <w:tc>
          <w:tcPr>
            <w:tcW w:w="2088" w:type="dxa"/>
            <w:noWrap/>
            <w:hideMark/>
          </w:tcPr>
          <w:p w14:paraId="3C9E9B36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5, 26, 27, 41, 46, 49, 140, 141, 142, 143, 144, 145, 163, 164, 165, 166, 507, 512, 561, 574, 631, 661, 694, 706, 728, 774, 798, 799</w:t>
            </w:r>
          </w:p>
        </w:tc>
      </w:tr>
      <w:tr w:rsidR="003D39BC" w:rsidRPr="00191E30" w14:paraId="5575430B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65792306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RG0 no water</w:t>
            </w:r>
          </w:p>
        </w:tc>
        <w:tc>
          <w:tcPr>
            <w:tcW w:w="1016" w:type="dxa"/>
            <w:noWrap/>
            <w:hideMark/>
          </w:tcPr>
          <w:p w14:paraId="7341942A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9</w:t>
            </w:r>
          </w:p>
        </w:tc>
        <w:tc>
          <w:tcPr>
            <w:tcW w:w="527" w:type="dxa"/>
            <w:noWrap/>
            <w:hideMark/>
          </w:tcPr>
          <w:p w14:paraId="35DDFA2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805" w:type="dxa"/>
            <w:noWrap/>
            <w:hideMark/>
          </w:tcPr>
          <w:p w14:paraId="1FD39858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094" w:type="dxa"/>
            <w:noWrap/>
            <w:hideMark/>
          </w:tcPr>
          <w:p w14:paraId="13883573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2.453</w:t>
            </w:r>
          </w:p>
        </w:tc>
        <w:tc>
          <w:tcPr>
            <w:tcW w:w="983" w:type="dxa"/>
            <w:noWrap/>
            <w:hideMark/>
          </w:tcPr>
          <w:p w14:paraId="6B77293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8</w:t>
            </w:r>
          </w:p>
        </w:tc>
        <w:tc>
          <w:tcPr>
            <w:tcW w:w="1027" w:type="dxa"/>
            <w:noWrap/>
            <w:hideMark/>
          </w:tcPr>
          <w:p w14:paraId="5574CB71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5</w:t>
            </w:r>
          </w:p>
        </w:tc>
        <w:tc>
          <w:tcPr>
            <w:tcW w:w="838" w:type="dxa"/>
            <w:noWrap/>
            <w:hideMark/>
          </w:tcPr>
          <w:p w14:paraId="7CAD8B2F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4</w:t>
            </w:r>
          </w:p>
        </w:tc>
        <w:tc>
          <w:tcPr>
            <w:tcW w:w="795" w:type="dxa"/>
            <w:noWrap/>
            <w:hideMark/>
          </w:tcPr>
          <w:p w14:paraId="28C181D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694" w:type="dxa"/>
            <w:noWrap/>
            <w:hideMark/>
          </w:tcPr>
          <w:p w14:paraId="229DC63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7</w:t>
            </w:r>
          </w:p>
        </w:tc>
        <w:tc>
          <w:tcPr>
            <w:tcW w:w="872" w:type="dxa"/>
            <w:noWrap/>
            <w:hideMark/>
          </w:tcPr>
          <w:p w14:paraId="19CA8BB8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872" w:type="dxa"/>
            <w:noWrap/>
            <w:hideMark/>
          </w:tcPr>
          <w:p w14:paraId="0A5ED3DC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06</w:t>
            </w:r>
          </w:p>
        </w:tc>
        <w:tc>
          <w:tcPr>
            <w:tcW w:w="2088" w:type="dxa"/>
            <w:noWrap/>
            <w:hideMark/>
          </w:tcPr>
          <w:p w14:paraId="72F2535E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6, 7, 8, 9, 12, 110, 111, 112, 113, 127, 151, 152, 153, 154, 158, 290, 291, 292, </w:t>
            </w: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294, 295, 297, 298, 299, 302, 303, 304, 304A</w:t>
            </w:r>
          </w:p>
        </w:tc>
      </w:tr>
      <w:tr w:rsidR="00D0241A" w:rsidRPr="00191E30" w14:paraId="00DB6B8C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0E99ED9E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5RG0 no water (2nd)</w:t>
            </w:r>
          </w:p>
        </w:tc>
        <w:tc>
          <w:tcPr>
            <w:tcW w:w="1016" w:type="dxa"/>
            <w:noWrap/>
            <w:hideMark/>
          </w:tcPr>
          <w:p w14:paraId="423D7A1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5</w:t>
            </w:r>
          </w:p>
        </w:tc>
        <w:tc>
          <w:tcPr>
            <w:tcW w:w="527" w:type="dxa"/>
            <w:noWrap/>
            <w:hideMark/>
          </w:tcPr>
          <w:p w14:paraId="4B81F7A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05" w:type="dxa"/>
            <w:noWrap/>
            <w:hideMark/>
          </w:tcPr>
          <w:p w14:paraId="5406DB6B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8</w:t>
            </w:r>
          </w:p>
        </w:tc>
        <w:tc>
          <w:tcPr>
            <w:tcW w:w="1094" w:type="dxa"/>
            <w:noWrap/>
            <w:hideMark/>
          </w:tcPr>
          <w:p w14:paraId="261C8D96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3.126</w:t>
            </w:r>
          </w:p>
        </w:tc>
        <w:tc>
          <w:tcPr>
            <w:tcW w:w="983" w:type="dxa"/>
            <w:noWrap/>
            <w:hideMark/>
          </w:tcPr>
          <w:p w14:paraId="307074A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1</w:t>
            </w:r>
          </w:p>
        </w:tc>
        <w:tc>
          <w:tcPr>
            <w:tcW w:w="1027" w:type="dxa"/>
            <w:noWrap/>
            <w:hideMark/>
          </w:tcPr>
          <w:p w14:paraId="6539121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2</w:t>
            </w:r>
          </w:p>
        </w:tc>
        <w:tc>
          <w:tcPr>
            <w:tcW w:w="838" w:type="dxa"/>
            <w:noWrap/>
            <w:hideMark/>
          </w:tcPr>
          <w:p w14:paraId="59782F95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7</w:t>
            </w:r>
          </w:p>
        </w:tc>
        <w:tc>
          <w:tcPr>
            <w:tcW w:w="795" w:type="dxa"/>
            <w:noWrap/>
            <w:hideMark/>
          </w:tcPr>
          <w:p w14:paraId="72C6538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694" w:type="dxa"/>
            <w:noWrap/>
            <w:hideMark/>
          </w:tcPr>
          <w:p w14:paraId="3D801BB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8</w:t>
            </w:r>
          </w:p>
        </w:tc>
        <w:tc>
          <w:tcPr>
            <w:tcW w:w="872" w:type="dxa"/>
            <w:noWrap/>
            <w:hideMark/>
          </w:tcPr>
          <w:p w14:paraId="76B33CA0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6</w:t>
            </w:r>
          </w:p>
        </w:tc>
        <w:tc>
          <w:tcPr>
            <w:tcW w:w="872" w:type="dxa"/>
            <w:noWrap/>
            <w:hideMark/>
          </w:tcPr>
          <w:p w14:paraId="5529B278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5</w:t>
            </w:r>
          </w:p>
        </w:tc>
        <w:tc>
          <w:tcPr>
            <w:tcW w:w="2088" w:type="dxa"/>
            <w:noWrap/>
            <w:hideMark/>
          </w:tcPr>
          <w:p w14:paraId="3BB0989C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4, 25, 26, 27, 41, 44, 45, 46, 49, 118, 119, 141, 142, 143, 144, 145, 163, 164, 165, 166, 167, 168, 188, 189, 190, 192</w:t>
            </w:r>
          </w:p>
        </w:tc>
      </w:tr>
      <w:tr w:rsidR="003D39BC" w:rsidRPr="00191E30" w14:paraId="075E5C7A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7CB98949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R8T</w:t>
            </w:r>
          </w:p>
        </w:tc>
        <w:tc>
          <w:tcPr>
            <w:tcW w:w="1016" w:type="dxa"/>
            <w:noWrap/>
            <w:hideMark/>
          </w:tcPr>
          <w:p w14:paraId="74D4B4E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7</w:t>
            </w:r>
          </w:p>
        </w:tc>
        <w:tc>
          <w:tcPr>
            <w:tcW w:w="527" w:type="dxa"/>
            <w:noWrap/>
            <w:hideMark/>
          </w:tcPr>
          <w:p w14:paraId="1F2CB8D8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805" w:type="dxa"/>
            <w:noWrap/>
            <w:hideMark/>
          </w:tcPr>
          <w:p w14:paraId="11BBEF7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4</w:t>
            </w:r>
          </w:p>
        </w:tc>
        <w:tc>
          <w:tcPr>
            <w:tcW w:w="1094" w:type="dxa"/>
            <w:noWrap/>
            <w:hideMark/>
          </w:tcPr>
          <w:p w14:paraId="71DF7103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4.469</w:t>
            </w:r>
          </w:p>
        </w:tc>
        <w:tc>
          <w:tcPr>
            <w:tcW w:w="983" w:type="dxa"/>
            <w:noWrap/>
            <w:hideMark/>
          </w:tcPr>
          <w:p w14:paraId="23FF81C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3</w:t>
            </w:r>
          </w:p>
        </w:tc>
        <w:tc>
          <w:tcPr>
            <w:tcW w:w="1027" w:type="dxa"/>
            <w:noWrap/>
            <w:hideMark/>
          </w:tcPr>
          <w:p w14:paraId="1C230C6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2</w:t>
            </w:r>
          </w:p>
        </w:tc>
        <w:tc>
          <w:tcPr>
            <w:tcW w:w="838" w:type="dxa"/>
            <w:noWrap/>
            <w:hideMark/>
          </w:tcPr>
          <w:p w14:paraId="079FCC73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795" w:type="dxa"/>
            <w:noWrap/>
            <w:hideMark/>
          </w:tcPr>
          <w:p w14:paraId="1873030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694" w:type="dxa"/>
            <w:noWrap/>
            <w:hideMark/>
          </w:tcPr>
          <w:p w14:paraId="0F475C84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7</w:t>
            </w:r>
          </w:p>
        </w:tc>
        <w:tc>
          <w:tcPr>
            <w:tcW w:w="872" w:type="dxa"/>
            <w:noWrap/>
            <w:hideMark/>
          </w:tcPr>
          <w:p w14:paraId="3FB4DFF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21</w:t>
            </w:r>
          </w:p>
        </w:tc>
        <w:tc>
          <w:tcPr>
            <w:tcW w:w="872" w:type="dxa"/>
            <w:noWrap/>
            <w:hideMark/>
          </w:tcPr>
          <w:p w14:paraId="18FFC591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3</w:t>
            </w:r>
          </w:p>
        </w:tc>
        <w:tc>
          <w:tcPr>
            <w:tcW w:w="2088" w:type="dxa"/>
            <w:noWrap/>
            <w:hideMark/>
          </w:tcPr>
          <w:p w14:paraId="274B1B2D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 140, 141, 142, 143, 144, 145, 163, 165, 166, 505, 523, 551, 674, 690, 693, 698, 739, 780, 790, 816</w:t>
            </w:r>
          </w:p>
        </w:tc>
      </w:tr>
      <w:tr w:rsidR="00D0241A" w:rsidRPr="00191E30" w14:paraId="1C41A46F" w14:textId="77777777" w:rsidTr="003D39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4A0E609A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R8T no water</w:t>
            </w:r>
          </w:p>
        </w:tc>
        <w:tc>
          <w:tcPr>
            <w:tcW w:w="1016" w:type="dxa"/>
            <w:noWrap/>
            <w:hideMark/>
          </w:tcPr>
          <w:p w14:paraId="249CDB33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7</w:t>
            </w:r>
          </w:p>
        </w:tc>
        <w:tc>
          <w:tcPr>
            <w:tcW w:w="527" w:type="dxa"/>
            <w:noWrap/>
            <w:hideMark/>
          </w:tcPr>
          <w:p w14:paraId="3091F28B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5</w:t>
            </w:r>
          </w:p>
        </w:tc>
        <w:tc>
          <w:tcPr>
            <w:tcW w:w="805" w:type="dxa"/>
            <w:noWrap/>
            <w:hideMark/>
          </w:tcPr>
          <w:p w14:paraId="6A128F1E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noWrap/>
            <w:hideMark/>
          </w:tcPr>
          <w:p w14:paraId="65095CD2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6.803</w:t>
            </w:r>
          </w:p>
        </w:tc>
        <w:tc>
          <w:tcPr>
            <w:tcW w:w="983" w:type="dxa"/>
            <w:noWrap/>
            <w:hideMark/>
          </w:tcPr>
          <w:p w14:paraId="333AC5D9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8</w:t>
            </w:r>
          </w:p>
        </w:tc>
        <w:tc>
          <w:tcPr>
            <w:tcW w:w="1027" w:type="dxa"/>
            <w:noWrap/>
            <w:hideMark/>
          </w:tcPr>
          <w:p w14:paraId="70C4DC56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838" w:type="dxa"/>
            <w:noWrap/>
            <w:hideMark/>
          </w:tcPr>
          <w:p w14:paraId="4B45CC86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3</w:t>
            </w:r>
          </w:p>
        </w:tc>
        <w:tc>
          <w:tcPr>
            <w:tcW w:w="795" w:type="dxa"/>
            <w:noWrap/>
            <w:hideMark/>
          </w:tcPr>
          <w:p w14:paraId="4FC3FF21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694" w:type="dxa"/>
            <w:noWrap/>
            <w:hideMark/>
          </w:tcPr>
          <w:p w14:paraId="2D1F75A6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4</w:t>
            </w:r>
          </w:p>
        </w:tc>
        <w:tc>
          <w:tcPr>
            <w:tcW w:w="872" w:type="dxa"/>
            <w:noWrap/>
            <w:hideMark/>
          </w:tcPr>
          <w:p w14:paraId="2AF120EC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7</w:t>
            </w:r>
          </w:p>
        </w:tc>
        <w:tc>
          <w:tcPr>
            <w:tcW w:w="872" w:type="dxa"/>
            <w:noWrap/>
            <w:hideMark/>
          </w:tcPr>
          <w:p w14:paraId="7F88B960" w14:textId="77777777" w:rsidR="00D0241A" w:rsidRPr="00191E30" w:rsidRDefault="00D0241A" w:rsidP="008B22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2088" w:type="dxa"/>
            <w:noWrap/>
            <w:hideMark/>
          </w:tcPr>
          <w:p w14:paraId="3B3C8831" w14:textId="77777777" w:rsidR="00D0241A" w:rsidRPr="00191E30" w:rsidRDefault="00D0241A" w:rsidP="008B2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6, 7, 8, 9, 12, 106, 107, 108, 109, 110, 111, 112, 113, 127, 151, 152, 153, 154, 200, 201, 202, 203, 240, 242, 246, 249, 290, 291, 292, 293, 294, 295, 297, 298, 299, 302, 303, 304, 304A</w:t>
            </w:r>
          </w:p>
        </w:tc>
      </w:tr>
      <w:tr w:rsidR="003D39BC" w:rsidRPr="00191E30" w14:paraId="782C5866" w14:textId="77777777" w:rsidTr="003D3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noWrap/>
            <w:hideMark/>
          </w:tcPr>
          <w:p w14:paraId="1D4DE7A1" w14:textId="77777777" w:rsidR="00D0241A" w:rsidRPr="00191E30" w:rsidRDefault="00D0241A" w:rsidP="008B229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R8T no water (2nd)</w:t>
            </w:r>
          </w:p>
        </w:tc>
        <w:tc>
          <w:tcPr>
            <w:tcW w:w="1016" w:type="dxa"/>
            <w:noWrap/>
            <w:hideMark/>
          </w:tcPr>
          <w:p w14:paraId="50BBD2E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7</w:t>
            </w:r>
          </w:p>
        </w:tc>
        <w:tc>
          <w:tcPr>
            <w:tcW w:w="527" w:type="dxa"/>
            <w:noWrap/>
            <w:hideMark/>
          </w:tcPr>
          <w:p w14:paraId="5096790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805" w:type="dxa"/>
            <w:noWrap/>
            <w:hideMark/>
          </w:tcPr>
          <w:p w14:paraId="37ACDEBA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7</w:t>
            </w:r>
          </w:p>
        </w:tc>
        <w:tc>
          <w:tcPr>
            <w:tcW w:w="1094" w:type="dxa"/>
            <w:noWrap/>
            <w:hideMark/>
          </w:tcPr>
          <w:p w14:paraId="7DE9445B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0.017</w:t>
            </w:r>
          </w:p>
        </w:tc>
        <w:tc>
          <w:tcPr>
            <w:tcW w:w="983" w:type="dxa"/>
            <w:noWrap/>
            <w:hideMark/>
          </w:tcPr>
          <w:p w14:paraId="78F05F8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027" w:type="dxa"/>
            <w:noWrap/>
            <w:hideMark/>
          </w:tcPr>
          <w:p w14:paraId="388CA8DD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7</w:t>
            </w:r>
          </w:p>
        </w:tc>
        <w:tc>
          <w:tcPr>
            <w:tcW w:w="838" w:type="dxa"/>
            <w:noWrap/>
            <w:hideMark/>
          </w:tcPr>
          <w:p w14:paraId="0736E767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8</w:t>
            </w:r>
          </w:p>
        </w:tc>
        <w:tc>
          <w:tcPr>
            <w:tcW w:w="795" w:type="dxa"/>
            <w:noWrap/>
            <w:hideMark/>
          </w:tcPr>
          <w:p w14:paraId="605807F9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2</w:t>
            </w:r>
          </w:p>
        </w:tc>
        <w:tc>
          <w:tcPr>
            <w:tcW w:w="694" w:type="dxa"/>
            <w:noWrap/>
            <w:hideMark/>
          </w:tcPr>
          <w:p w14:paraId="2C36C615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1</w:t>
            </w:r>
          </w:p>
        </w:tc>
        <w:tc>
          <w:tcPr>
            <w:tcW w:w="872" w:type="dxa"/>
            <w:noWrap/>
            <w:hideMark/>
          </w:tcPr>
          <w:p w14:paraId="4C59D950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8</w:t>
            </w:r>
          </w:p>
        </w:tc>
        <w:tc>
          <w:tcPr>
            <w:tcW w:w="872" w:type="dxa"/>
            <w:noWrap/>
            <w:hideMark/>
          </w:tcPr>
          <w:p w14:paraId="2DF2A90E" w14:textId="77777777" w:rsidR="00D0241A" w:rsidRPr="00191E30" w:rsidRDefault="00D0241A" w:rsidP="008B22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1</w:t>
            </w:r>
          </w:p>
        </w:tc>
        <w:tc>
          <w:tcPr>
            <w:tcW w:w="2088" w:type="dxa"/>
            <w:noWrap/>
            <w:hideMark/>
          </w:tcPr>
          <w:p w14:paraId="514C5381" w14:textId="77777777" w:rsidR="00D0241A" w:rsidRPr="00191E30" w:rsidRDefault="00D0241A" w:rsidP="008B2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91E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5, 26, 27, 41, 44, 45, 46, 49, 140, 141, 142, 143, 144, 145, 163, 164, 165, 166, 189</w:t>
            </w:r>
          </w:p>
        </w:tc>
      </w:tr>
    </w:tbl>
    <w:p w14:paraId="58482768" w14:textId="77777777" w:rsidR="00D0241A" w:rsidRPr="00191E30" w:rsidRDefault="00D0241A" w:rsidP="00D328FD">
      <w:pPr>
        <w:rPr>
          <w:rFonts w:ascii="Times New Roman" w:hAnsi="Times New Roman" w:cs="Times New Roman"/>
        </w:rPr>
      </w:pPr>
    </w:p>
    <w:p w14:paraId="5C1C8F28" w14:textId="77777777" w:rsidR="00D328FD" w:rsidRPr="00191E30" w:rsidRDefault="00D328FD" w:rsidP="00D328FD">
      <w:pPr>
        <w:rPr>
          <w:rFonts w:ascii="Times New Roman" w:hAnsi="Times New Roman" w:cs="Times New Roman"/>
        </w:rPr>
      </w:pPr>
    </w:p>
    <w:p w14:paraId="2640D654" w14:textId="77777777" w:rsidR="004D38E1" w:rsidRPr="00191E30" w:rsidRDefault="004D38E1" w:rsidP="00D328FD">
      <w:pPr>
        <w:rPr>
          <w:rFonts w:ascii="Times New Roman" w:hAnsi="Times New Roman" w:cs="Times New Roman"/>
        </w:rPr>
      </w:pPr>
    </w:p>
    <w:p w14:paraId="206B2A50" w14:textId="77777777" w:rsidR="004D38E1" w:rsidRPr="00191E30" w:rsidRDefault="004D38E1" w:rsidP="00D328FD">
      <w:pPr>
        <w:rPr>
          <w:rFonts w:ascii="Times New Roman" w:hAnsi="Times New Roman" w:cs="Times New Roman"/>
        </w:rPr>
      </w:pPr>
    </w:p>
    <w:p w14:paraId="4A42F1B7" w14:textId="77777777" w:rsidR="004D38E1" w:rsidRPr="00191E30" w:rsidRDefault="004D38E1" w:rsidP="00D328FD">
      <w:pPr>
        <w:rPr>
          <w:rFonts w:ascii="Times New Roman" w:hAnsi="Times New Roman" w:cs="Times New Roman"/>
        </w:rPr>
      </w:pPr>
    </w:p>
    <w:p w14:paraId="526E5610" w14:textId="77777777" w:rsidR="004D38E1" w:rsidRPr="00191E30" w:rsidRDefault="004D38E1" w:rsidP="00D328FD">
      <w:pPr>
        <w:rPr>
          <w:rFonts w:ascii="Times New Roman" w:hAnsi="Times New Roman" w:cs="Times New Roman"/>
        </w:rPr>
        <w:sectPr w:rsidR="004D38E1" w:rsidRPr="00191E30" w:rsidSect="003D39B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DE89660" w14:textId="5C7BCAC4" w:rsidR="004D38E1" w:rsidRPr="00191E30" w:rsidRDefault="004D38E1" w:rsidP="004D38E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4S.</w:t>
      </w:r>
      <w:r w:rsidRPr="00191E30">
        <w:rPr>
          <w:rFonts w:ascii="Times New Roman" w:eastAsia="Times New Roman" w:hAnsi="Times New Roman" w:cs="Times New Roman"/>
          <w:sz w:val="24"/>
          <w:szCs w:val="24"/>
        </w:rPr>
        <w:t xml:space="preserve"> 2D Structures and unique smiles of selected hit ligand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4D38E1" w:rsidRPr="00191E30" w14:paraId="23E34BC8" w14:textId="77777777" w:rsidTr="004D38E1">
        <w:trPr>
          <w:jc w:val="center"/>
        </w:trPr>
        <w:tc>
          <w:tcPr>
            <w:tcW w:w="2394" w:type="dxa"/>
            <w:vAlign w:val="center"/>
          </w:tcPr>
          <w:p w14:paraId="1F57861C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5A0DCCFE" wp14:editId="5E7E1014">
                  <wp:extent cx="1383030" cy="1383030"/>
                  <wp:effectExtent l="0" t="0" r="7620" b="7620"/>
                  <wp:docPr id="701" name="Picture 7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01-739-296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7BC0B07E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253BA702" wp14:editId="7C82C619">
                  <wp:extent cx="1383030" cy="1383030"/>
                  <wp:effectExtent l="0" t="0" r="7620" b="7620"/>
                  <wp:docPr id="703" name="Picture 7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05-944-636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2A3FC730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3FF6AD23" wp14:editId="755CDB86">
                  <wp:extent cx="1383030" cy="1383030"/>
                  <wp:effectExtent l="0" t="0" r="7620" b="7620"/>
                  <wp:docPr id="704" name="Picture 7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05-945-584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6BC94830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065E8C49" wp14:editId="74386F82">
                  <wp:extent cx="1383030" cy="1383030"/>
                  <wp:effectExtent l="0" t="0" r="7620" b="7620"/>
                  <wp:docPr id="707" name="Picture 7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05-945-924.png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38E1" w:rsidRPr="00191E30" w14:paraId="4C3C0824" w14:textId="77777777" w:rsidTr="004D38E1">
        <w:trPr>
          <w:jc w:val="center"/>
        </w:trPr>
        <w:tc>
          <w:tcPr>
            <w:tcW w:w="2394" w:type="dxa"/>
            <w:vAlign w:val="center"/>
          </w:tcPr>
          <w:p w14:paraId="61DEF22C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i/>
                <w:color w:val="212121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i/>
                <w:color w:val="212121"/>
                <w:sz w:val="24"/>
                <w:szCs w:val="24"/>
              </w:rPr>
              <w:t>CCC(C)C(=O)OC1CC(C=C2C1C(C(C=C2)C)CCC(CC(CC(=O)O)O)O)C</w:t>
            </w:r>
          </w:p>
        </w:tc>
        <w:tc>
          <w:tcPr>
            <w:tcW w:w="2394" w:type="dxa"/>
            <w:vAlign w:val="center"/>
          </w:tcPr>
          <w:p w14:paraId="40FD7CDE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(CCCCCCCCCC(CC1=CC(=CC(=C1)O)O)OC(=O)C)O</w:t>
            </w:r>
          </w:p>
        </w:tc>
        <w:tc>
          <w:tcPr>
            <w:tcW w:w="2394" w:type="dxa"/>
            <w:vAlign w:val="center"/>
          </w:tcPr>
          <w:p w14:paraId="57AC264A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1=C(C=C2C(=C1O)C3=C(C4=CC(=C(C=C4O3)O)O)C(=O)O2)O</w:t>
            </w:r>
          </w:p>
        </w:tc>
        <w:tc>
          <w:tcPr>
            <w:tcW w:w="2394" w:type="dxa"/>
            <w:vAlign w:val="center"/>
          </w:tcPr>
          <w:p w14:paraId="0245D654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=CC1=CC(=C(C=C1)OC2C(C(C(C(O2)CO)O)O)O)OC</w:t>
            </w:r>
          </w:p>
        </w:tc>
      </w:tr>
      <w:tr w:rsidR="004D38E1" w:rsidRPr="00191E30" w14:paraId="78C29736" w14:textId="77777777" w:rsidTr="004D38E1">
        <w:trPr>
          <w:jc w:val="center"/>
        </w:trPr>
        <w:tc>
          <w:tcPr>
            <w:tcW w:w="2394" w:type="dxa"/>
            <w:vAlign w:val="center"/>
          </w:tcPr>
          <w:p w14:paraId="36112CB1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01-739-296</w:t>
            </w:r>
          </w:p>
        </w:tc>
        <w:tc>
          <w:tcPr>
            <w:tcW w:w="2394" w:type="dxa"/>
            <w:vAlign w:val="center"/>
          </w:tcPr>
          <w:p w14:paraId="4BEC4416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05-944-636</w:t>
            </w:r>
          </w:p>
        </w:tc>
        <w:tc>
          <w:tcPr>
            <w:tcW w:w="2394" w:type="dxa"/>
            <w:vAlign w:val="center"/>
          </w:tcPr>
          <w:p w14:paraId="41FCEC44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05-945-584</w:t>
            </w:r>
          </w:p>
        </w:tc>
        <w:tc>
          <w:tcPr>
            <w:tcW w:w="2394" w:type="dxa"/>
            <w:vAlign w:val="center"/>
          </w:tcPr>
          <w:p w14:paraId="1F00B23D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05-945-924</w:t>
            </w:r>
          </w:p>
        </w:tc>
      </w:tr>
      <w:tr w:rsidR="004D38E1" w:rsidRPr="00191E30" w14:paraId="7376F1F6" w14:textId="77777777" w:rsidTr="004D38E1">
        <w:trPr>
          <w:jc w:val="center"/>
        </w:trPr>
        <w:tc>
          <w:tcPr>
            <w:tcW w:w="2394" w:type="dxa"/>
            <w:vAlign w:val="center"/>
          </w:tcPr>
          <w:p w14:paraId="5C2FF6A4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341AC7C3" wp14:editId="026E4F26">
                  <wp:extent cx="1383030" cy="1383030"/>
                  <wp:effectExtent l="0" t="0" r="7620" b="7620"/>
                  <wp:docPr id="708" name="Picture 7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28-754-113.png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3715CD5E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5CDF06F8" wp14:editId="731B51B4">
                  <wp:extent cx="1383030" cy="1383030"/>
                  <wp:effectExtent l="0" t="0" r="7620" b="7620"/>
                  <wp:docPr id="709" name="Picture 7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5-706-028.png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5A74562E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7A1A4FA9" wp14:editId="5E6F0E8A">
                  <wp:extent cx="1383030" cy="1383030"/>
                  <wp:effectExtent l="0" t="0" r="7620" b="7620"/>
                  <wp:docPr id="710" name="Picture 7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052-338.png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3C1B040B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658D9F9E" wp14:editId="0531684A">
                  <wp:extent cx="1383030" cy="1383030"/>
                  <wp:effectExtent l="0" t="0" r="7620" b="7620"/>
                  <wp:docPr id="711" name="Picture 7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052-665.png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38E1" w:rsidRPr="00191E30" w14:paraId="2050A1AA" w14:textId="77777777" w:rsidTr="004D38E1">
        <w:trPr>
          <w:jc w:val="center"/>
        </w:trPr>
        <w:tc>
          <w:tcPr>
            <w:tcW w:w="2394" w:type="dxa"/>
            <w:vAlign w:val="center"/>
          </w:tcPr>
          <w:p w14:paraId="352D4DA6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(=CCC(CC1=C2C(=C(C=C1O)O)C(=O)CC(O2)C3=C(C=C(C=C3)O)OC)C(=C)C)C</w:t>
            </w:r>
          </w:p>
        </w:tc>
        <w:tc>
          <w:tcPr>
            <w:tcW w:w="2394" w:type="dxa"/>
            <w:vAlign w:val="center"/>
          </w:tcPr>
          <w:p w14:paraId="2608A6B5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OC1=C(C=CC(=C1)CC2(COC(C2(CO)O)C3=CC(=C(C=C3)O)OC)O)O</w:t>
            </w:r>
          </w:p>
        </w:tc>
        <w:tc>
          <w:tcPr>
            <w:tcW w:w="2394" w:type="dxa"/>
            <w:vAlign w:val="center"/>
          </w:tcPr>
          <w:p w14:paraId="34F03995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(C)(CCC1=C2C(=C(C=C1O)O)C(=O)C(=C(O2)C3=CC=C(C=C3)O)O)O</w:t>
            </w:r>
          </w:p>
        </w:tc>
        <w:tc>
          <w:tcPr>
            <w:tcW w:w="2394" w:type="dxa"/>
            <w:vAlign w:val="center"/>
          </w:tcPr>
          <w:p w14:paraId="7EDDDC12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(=CCOC1=C2C=CC(=O)OC2=CC3=C1C=CO3)CCC(C(C)(C)O)O</w:t>
            </w:r>
          </w:p>
        </w:tc>
      </w:tr>
      <w:tr w:rsidR="004D38E1" w:rsidRPr="00191E30" w14:paraId="274AA442" w14:textId="77777777" w:rsidTr="004D38E1">
        <w:trPr>
          <w:jc w:val="center"/>
        </w:trPr>
        <w:tc>
          <w:tcPr>
            <w:tcW w:w="2394" w:type="dxa"/>
            <w:vAlign w:val="center"/>
          </w:tcPr>
          <w:p w14:paraId="5056CBA7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28-754-113</w:t>
            </w:r>
          </w:p>
        </w:tc>
        <w:tc>
          <w:tcPr>
            <w:tcW w:w="2394" w:type="dxa"/>
            <w:vAlign w:val="center"/>
          </w:tcPr>
          <w:p w14:paraId="2CCF97CA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5-706-028</w:t>
            </w:r>
          </w:p>
        </w:tc>
        <w:tc>
          <w:tcPr>
            <w:tcW w:w="2394" w:type="dxa"/>
            <w:vAlign w:val="center"/>
          </w:tcPr>
          <w:p w14:paraId="32FEFD38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052-338</w:t>
            </w:r>
          </w:p>
        </w:tc>
        <w:tc>
          <w:tcPr>
            <w:tcW w:w="2394" w:type="dxa"/>
            <w:vAlign w:val="center"/>
          </w:tcPr>
          <w:p w14:paraId="7B452934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052-665</w:t>
            </w:r>
          </w:p>
        </w:tc>
      </w:tr>
      <w:tr w:rsidR="004D38E1" w:rsidRPr="00191E30" w14:paraId="36A62760" w14:textId="77777777" w:rsidTr="004D38E1">
        <w:trPr>
          <w:jc w:val="center"/>
        </w:trPr>
        <w:tc>
          <w:tcPr>
            <w:tcW w:w="2394" w:type="dxa"/>
            <w:vAlign w:val="center"/>
          </w:tcPr>
          <w:p w14:paraId="758C2EE5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537A83F9" wp14:editId="1E25BDED">
                  <wp:extent cx="1383030" cy="1383030"/>
                  <wp:effectExtent l="0" t="0" r="7620" b="7620"/>
                  <wp:docPr id="712" name="Picture 7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063-560.png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1DF00CDE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28F3F81A" wp14:editId="3281D078">
                  <wp:extent cx="1383030" cy="1383030"/>
                  <wp:effectExtent l="0" t="0" r="7620" b="7620"/>
                  <wp:docPr id="713" name="Picture 7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337-168.png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1D2A55ED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392748F6" wp14:editId="3326D624">
                  <wp:extent cx="1383030" cy="1383030"/>
                  <wp:effectExtent l="0" t="0" r="7620" b="7620"/>
                  <wp:docPr id="714" name="Picture 7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338-330.png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7C2F1E31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73F1F592" wp14:editId="2466E1B8">
                  <wp:extent cx="1383030" cy="1383030"/>
                  <wp:effectExtent l="0" t="0" r="7620" b="7620"/>
                  <wp:docPr id="715" name="Picture 7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338-602.pn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38E1" w:rsidRPr="00191E30" w14:paraId="0E78018F" w14:textId="77777777" w:rsidTr="004D38E1">
        <w:trPr>
          <w:jc w:val="center"/>
        </w:trPr>
        <w:tc>
          <w:tcPr>
            <w:tcW w:w="2394" w:type="dxa"/>
            <w:vAlign w:val="center"/>
          </w:tcPr>
          <w:p w14:paraId="1F41652B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(=CCC(CC1=C2C(=C(C=C1O)O)C(=O)C(=C(O2)C3=CC=C(C=C3)O)O)C(=C)C)C</w:t>
            </w:r>
          </w:p>
        </w:tc>
        <w:tc>
          <w:tcPr>
            <w:tcW w:w="2394" w:type="dxa"/>
            <w:vAlign w:val="center"/>
          </w:tcPr>
          <w:p w14:paraId="2AD2ED8D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=CCC1=C(C=CC(=C1)C2=C(C=CC(=C2)CC(CO)O)O)O</w:t>
            </w:r>
          </w:p>
        </w:tc>
        <w:tc>
          <w:tcPr>
            <w:tcW w:w="2394" w:type="dxa"/>
            <w:vAlign w:val="center"/>
          </w:tcPr>
          <w:p w14:paraId="78F00646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OC1=CC(=CC2=C1OC(C2CO)C3=CC(=C(C=C3)O)OC)C=CCO</w:t>
            </w:r>
          </w:p>
        </w:tc>
        <w:tc>
          <w:tcPr>
            <w:tcW w:w="2394" w:type="dxa"/>
            <w:vAlign w:val="center"/>
          </w:tcPr>
          <w:p w14:paraId="2B2D9348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(=CCCC(=CCC1=C2C(=C(C=C1O)O)C(=O)CC(O2)C3=C(C=C(C=C3)O)O)C)C</w:t>
            </w:r>
          </w:p>
        </w:tc>
      </w:tr>
      <w:tr w:rsidR="004D38E1" w:rsidRPr="00191E30" w14:paraId="008E78DF" w14:textId="77777777" w:rsidTr="004D38E1">
        <w:trPr>
          <w:jc w:val="center"/>
        </w:trPr>
        <w:tc>
          <w:tcPr>
            <w:tcW w:w="2394" w:type="dxa"/>
            <w:vAlign w:val="center"/>
          </w:tcPr>
          <w:p w14:paraId="2CE07A9B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063-560</w:t>
            </w:r>
          </w:p>
        </w:tc>
        <w:tc>
          <w:tcPr>
            <w:tcW w:w="2394" w:type="dxa"/>
            <w:vAlign w:val="center"/>
          </w:tcPr>
          <w:p w14:paraId="3ACC53DE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337-168</w:t>
            </w:r>
          </w:p>
        </w:tc>
        <w:tc>
          <w:tcPr>
            <w:tcW w:w="2394" w:type="dxa"/>
            <w:vAlign w:val="center"/>
          </w:tcPr>
          <w:p w14:paraId="4BBA3108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338-330</w:t>
            </w:r>
          </w:p>
        </w:tc>
        <w:tc>
          <w:tcPr>
            <w:tcW w:w="2394" w:type="dxa"/>
            <w:vAlign w:val="center"/>
          </w:tcPr>
          <w:p w14:paraId="40F7E163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338-602</w:t>
            </w:r>
          </w:p>
        </w:tc>
      </w:tr>
      <w:tr w:rsidR="004D38E1" w:rsidRPr="00191E30" w14:paraId="19D09EB0" w14:textId="77777777" w:rsidTr="004D38E1">
        <w:trPr>
          <w:jc w:val="center"/>
        </w:trPr>
        <w:tc>
          <w:tcPr>
            <w:tcW w:w="2394" w:type="dxa"/>
            <w:vAlign w:val="center"/>
          </w:tcPr>
          <w:p w14:paraId="74BFB7AF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 wp14:anchorId="19EE171A" wp14:editId="5DF91051">
                  <wp:extent cx="1383030" cy="1383030"/>
                  <wp:effectExtent l="0" t="0" r="7620" b="7620"/>
                  <wp:docPr id="716" name="Picture 7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338-717.pn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79F6A903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36F3E565" wp14:editId="45B411BB">
                  <wp:extent cx="1383030" cy="1383030"/>
                  <wp:effectExtent l="0" t="0" r="7620" b="7620"/>
                  <wp:docPr id="717" name="Picture 7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39-338-733.pn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06BEC7D0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28191C0F" wp14:editId="66563F38">
                  <wp:extent cx="1383030" cy="1383030"/>
                  <wp:effectExtent l="0" t="0" r="7620" b="7620"/>
                  <wp:docPr id="718" name="Picture 7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lPort-044-754-193.pn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4" w:type="dxa"/>
            <w:vAlign w:val="center"/>
          </w:tcPr>
          <w:p w14:paraId="60042371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D38E1" w:rsidRPr="00191E30" w14:paraId="6E761580" w14:textId="77777777" w:rsidTr="004D38E1">
        <w:trPr>
          <w:jc w:val="center"/>
        </w:trPr>
        <w:tc>
          <w:tcPr>
            <w:tcW w:w="2394" w:type="dxa"/>
            <w:vAlign w:val="center"/>
          </w:tcPr>
          <w:p w14:paraId="73648A58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C(=CCC(CC1=C2C(=C(C=C1O)O)C(=O)C(C(O2)C3=C(C=C(C=C3)O)O)O)C(=C)C)C</w:t>
            </w:r>
          </w:p>
        </w:tc>
        <w:tc>
          <w:tcPr>
            <w:tcW w:w="2394" w:type="dxa"/>
            <w:vAlign w:val="center"/>
          </w:tcPr>
          <w:p w14:paraId="731C4BF3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1=CC(=CC=C1C2=C(C(=O)C3=C(O2)C=C(C(=C3O)O)O)O)O</w:t>
            </w:r>
          </w:p>
        </w:tc>
        <w:tc>
          <w:tcPr>
            <w:tcW w:w="2394" w:type="dxa"/>
            <w:vAlign w:val="center"/>
          </w:tcPr>
          <w:p w14:paraId="1F9A9E64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91E3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OC1=C2C(=C(C(=C1O)O)O)C(=O)C=C(O2)C3=CC=CC=C3</w:t>
            </w:r>
          </w:p>
        </w:tc>
        <w:tc>
          <w:tcPr>
            <w:tcW w:w="2394" w:type="dxa"/>
            <w:vAlign w:val="center"/>
          </w:tcPr>
          <w:p w14:paraId="09BB3893" w14:textId="77777777" w:rsidR="004D38E1" w:rsidRPr="00191E30" w:rsidRDefault="004D38E1" w:rsidP="004D38E1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4D38E1" w:rsidRPr="00191E30" w14:paraId="35BE213C" w14:textId="77777777" w:rsidTr="004D38E1">
        <w:trPr>
          <w:jc w:val="center"/>
        </w:trPr>
        <w:tc>
          <w:tcPr>
            <w:tcW w:w="2394" w:type="dxa"/>
            <w:vAlign w:val="center"/>
          </w:tcPr>
          <w:p w14:paraId="4323AEE2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338-717</w:t>
            </w:r>
          </w:p>
        </w:tc>
        <w:tc>
          <w:tcPr>
            <w:tcW w:w="2394" w:type="dxa"/>
            <w:vAlign w:val="center"/>
          </w:tcPr>
          <w:p w14:paraId="4AF8F6C8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39-338-733</w:t>
            </w:r>
          </w:p>
        </w:tc>
        <w:tc>
          <w:tcPr>
            <w:tcW w:w="2394" w:type="dxa"/>
            <w:vAlign w:val="center"/>
          </w:tcPr>
          <w:p w14:paraId="4C2038F6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91E3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olPort-044-754-193</w:t>
            </w:r>
          </w:p>
        </w:tc>
        <w:tc>
          <w:tcPr>
            <w:tcW w:w="2394" w:type="dxa"/>
            <w:vAlign w:val="center"/>
          </w:tcPr>
          <w:p w14:paraId="0B361B33" w14:textId="77777777" w:rsidR="004D38E1" w:rsidRPr="00191E30" w:rsidRDefault="004D38E1" w:rsidP="004D38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0565FF3B" w14:textId="77777777" w:rsidR="006A68F8" w:rsidRPr="00191E30" w:rsidRDefault="006A68F8" w:rsidP="006A68F8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09A9805" w14:textId="77777777" w:rsidR="006A68F8" w:rsidRPr="00191E30" w:rsidRDefault="006A68F8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4BB5DF71" w14:textId="6F6C6DED" w:rsidR="000463C3" w:rsidRPr="00191E30" w:rsidRDefault="000463C3" w:rsidP="006A68F8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5S.</w:t>
      </w:r>
      <w:r w:rsidRPr="00191E3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A68F8" w:rsidRPr="00191E30">
        <w:rPr>
          <w:rFonts w:ascii="Times New Roman" w:eastAsia="Times New Roman" w:hAnsi="Times New Roman" w:cs="Times New Roman"/>
          <w:sz w:val="24"/>
          <w:szCs w:val="24"/>
        </w:rPr>
        <w:t xml:space="preserve">Properties of selected top-5 ligands, </w:t>
      </w:r>
      <w:r w:rsidR="00462F65" w:rsidRPr="00191E30">
        <w:rPr>
          <w:rFonts w:ascii="Times New Roman" w:eastAsia="Times New Roman" w:hAnsi="Times New Roman" w:cs="Times New Roman"/>
          <w:sz w:val="24"/>
          <w:szCs w:val="24"/>
        </w:rPr>
        <w:t>including</w:t>
      </w:r>
      <w:r w:rsidR="006A68F8" w:rsidRPr="00191E30">
        <w:rPr>
          <w:rFonts w:ascii="Times New Roman" w:eastAsia="Times New Roman" w:hAnsi="Times New Roman" w:cs="Times New Roman"/>
          <w:sz w:val="24"/>
          <w:szCs w:val="24"/>
        </w:rPr>
        <w:t xml:space="preserve"> ligand RMSD, Radius of Gyration, Intramolecular Hydrogen Bonds, Molecular Surface Area, Solvent Accessible Surface Area, Polar Surface Area obtained from analysis of 100ns MD simulation trajectory</w:t>
      </w:r>
    </w:p>
    <w:p w14:paraId="053FCB3B" w14:textId="11855098" w:rsidR="004D38E1" w:rsidRPr="00191E30" w:rsidRDefault="000463C3" w:rsidP="00D328FD">
      <w:pPr>
        <w:rPr>
          <w:rFonts w:ascii="Times New Roman" w:hAnsi="Times New Roman" w:cs="Times New Roman"/>
        </w:rPr>
      </w:pPr>
      <w:r w:rsidRPr="00191E30">
        <w:rPr>
          <w:rFonts w:ascii="Times New Roman" w:hAnsi="Times New Roman" w:cs="Times New Roman"/>
          <w:noProof/>
        </w:rPr>
        <w:drawing>
          <wp:inline distT="0" distB="0" distL="0" distR="0" wp14:anchorId="218EADC7" wp14:editId="1D99D226">
            <wp:extent cx="5943600" cy="4802804"/>
            <wp:effectExtent l="0" t="0" r="0" b="0"/>
            <wp:docPr id="719" name="Picture 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D3FEB" w14:textId="3A3CB7D9" w:rsidR="000463C3" w:rsidRPr="00191E30" w:rsidRDefault="000463C3" w:rsidP="000463C3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olPort-001-739-296</w:t>
      </w:r>
    </w:p>
    <w:p w14:paraId="6E7FDA55" w14:textId="5FFDBA32" w:rsidR="000463C3" w:rsidRPr="00191E30" w:rsidRDefault="000463C3" w:rsidP="000463C3">
      <w:pPr>
        <w:jc w:val="center"/>
        <w:rPr>
          <w:rFonts w:ascii="Times New Roman" w:hAnsi="Times New Roman" w:cs="Times New Roman"/>
          <w:b/>
        </w:rPr>
      </w:pPr>
      <w:r w:rsidRPr="00191E30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26EEEBC8" wp14:editId="55D1D3A6">
            <wp:extent cx="5943600" cy="4802804"/>
            <wp:effectExtent l="0" t="0" r="0" b="0"/>
            <wp:docPr id="720" name="Picture 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157C6" w14:textId="548B64FF" w:rsidR="000463C3" w:rsidRPr="00191E30" w:rsidRDefault="000463C3" w:rsidP="000463C3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olPort-005-944-636</w:t>
      </w:r>
    </w:p>
    <w:p w14:paraId="02AE7B1C" w14:textId="2059AE20" w:rsidR="000463C3" w:rsidRPr="00191E30" w:rsidRDefault="000463C3" w:rsidP="000463C3">
      <w:pPr>
        <w:jc w:val="center"/>
        <w:rPr>
          <w:rFonts w:ascii="Times New Roman" w:hAnsi="Times New Roman" w:cs="Times New Roman"/>
          <w:b/>
        </w:rPr>
      </w:pPr>
      <w:r w:rsidRPr="00191E30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C91F609" wp14:editId="21922A4F">
            <wp:extent cx="5943600" cy="4802804"/>
            <wp:effectExtent l="0" t="0" r="0" b="0"/>
            <wp:docPr id="721" name="Picture 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DE978" w14:textId="3152D94F" w:rsidR="000463C3" w:rsidRPr="00191E30" w:rsidRDefault="000463C3" w:rsidP="000463C3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MolPort-005-945-924 </w:t>
      </w:r>
      <w:r w:rsidRPr="00191E30">
        <w:rPr>
          <w:rFonts w:ascii="Times New Roman" w:eastAsia="Times New Roman" w:hAnsi="Times New Roman" w:cs="Times New Roman"/>
          <w:color w:val="000000"/>
          <w:sz w:val="24"/>
          <w:szCs w:val="24"/>
        </w:rPr>
        <w:t>(a first 100 ns MD simulation)</w:t>
      </w:r>
    </w:p>
    <w:p w14:paraId="2AA905DE" w14:textId="0AD7222A" w:rsidR="000463C3" w:rsidRPr="00191E30" w:rsidRDefault="000463C3" w:rsidP="000463C3">
      <w:pPr>
        <w:jc w:val="center"/>
        <w:rPr>
          <w:rFonts w:ascii="Times New Roman" w:hAnsi="Times New Roman" w:cs="Times New Roman"/>
          <w:b/>
        </w:rPr>
      </w:pPr>
      <w:r w:rsidRPr="00191E30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7F8C1986" wp14:editId="56C41341">
            <wp:extent cx="5943600" cy="4802804"/>
            <wp:effectExtent l="0" t="0" r="0" b="0"/>
            <wp:docPr id="722" name="Picture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4B7B5" w14:textId="77777777" w:rsidR="000463C3" w:rsidRPr="00191E30" w:rsidRDefault="000463C3" w:rsidP="000463C3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MolPort-005-945-924 </w:t>
      </w:r>
      <w:r w:rsidRPr="00191E30">
        <w:rPr>
          <w:rFonts w:ascii="Times New Roman" w:eastAsia="Times New Roman" w:hAnsi="Times New Roman" w:cs="Times New Roman"/>
          <w:color w:val="000000"/>
          <w:sz w:val="24"/>
          <w:szCs w:val="24"/>
        </w:rPr>
        <w:t>(a second 100 ns MD simulation)</w:t>
      </w:r>
    </w:p>
    <w:p w14:paraId="0B9B9135" w14:textId="5F9045FD" w:rsidR="000463C3" w:rsidRPr="00191E30" w:rsidRDefault="000463C3" w:rsidP="000463C3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91E30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E434964" wp14:editId="3572243B">
            <wp:extent cx="5943600" cy="4802804"/>
            <wp:effectExtent l="0" t="0" r="0" b="0"/>
            <wp:docPr id="723" name="Picture 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191E3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olPort-035-706-028</w:t>
      </w:r>
    </w:p>
    <w:p w14:paraId="3CD9EA41" w14:textId="1B7E965A" w:rsidR="000463C3" w:rsidRPr="00191E30" w:rsidRDefault="000463C3" w:rsidP="000463C3">
      <w:pPr>
        <w:jc w:val="center"/>
        <w:rPr>
          <w:rFonts w:ascii="Times New Roman" w:hAnsi="Times New Roman" w:cs="Times New Roman"/>
          <w:b/>
        </w:rPr>
      </w:pPr>
      <w:r w:rsidRPr="00191E30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5915B259" wp14:editId="4BE7AB03">
            <wp:extent cx="5943600" cy="4802804"/>
            <wp:effectExtent l="0" t="0" r="0" b="0"/>
            <wp:docPr id="724" name="Picture 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8766C" w14:textId="489817BD" w:rsidR="000463C3" w:rsidRPr="00191E30" w:rsidRDefault="000463C3" w:rsidP="000463C3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olPort-039-052-338</w:t>
      </w:r>
    </w:p>
    <w:p w14:paraId="2C8FC0AA" w14:textId="485F85C3" w:rsidR="000463C3" w:rsidRPr="00191E30" w:rsidRDefault="000463C3" w:rsidP="006A68F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 xml:space="preserve">* </w:t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RMSD – root mean square deviation of a ligand with respect to the first frame.</w:t>
      </w:r>
    </w:p>
    <w:p w14:paraId="01ACF80C" w14:textId="110AC671" w:rsidR="000463C3" w:rsidRPr="00191E30" w:rsidRDefault="000463C3" w:rsidP="006A68F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proofErr w:type="spellStart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rGyr</w:t>
      </w:r>
      <w:proofErr w:type="spellEnd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– radius of Gyration, which measures the 'extendedness' of a ligand, and is equivalent to its principal moment of inertia.</w:t>
      </w:r>
    </w:p>
    <w:p w14:paraId="63B4A518" w14:textId="3159E539" w:rsidR="000463C3" w:rsidRPr="00191E30" w:rsidRDefault="006A68F8" w:rsidP="006A68F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proofErr w:type="spellStart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traHB</w:t>
      </w:r>
      <w:proofErr w:type="spellEnd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– </w:t>
      </w:r>
      <w:proofErr w:type="gramStart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 n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mber of</w:t>
      </w:r>
      <w:proofErr w:type="gramEnd"/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internal hydrogen bonds (HB) within a ligand molecule.</w:t>
      </w:r>
    </w:p>
    <w:p w14:paraId="28120F8D" w14:textId="623992BA" w:rsidR="000463C3" w:rsidRPr="00191E30" w:rsidRDefault="006A68F8" w:rsidP="006A68F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proofErr w:type="spellStart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olSA</w:t>
      </w:r>
      <w:proofErr w:type="spellEnd"/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– m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lecular</w:t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urface calcu</w:t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lation with 1.4 Å probe radius (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quivalent to a van der Waals surface area</w:t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)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57EB4EF7" w14:textId="53F972FF" w:rsidR="000463C3" w:rsidRPr="00191E30" w:rsidRDefault="006A68F8" w:rsidP="006A68F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ASA – s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rface</w:t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rea of a molecule accessible by a water molecule.</w:t>
      </w:r>
    </w:p>
    <w:p w14:paraId="0DD385EE" w14:textId="55DD9AE6" w:rsidR="000463C3" w:rsidRPr="002C3113" w:rsidRDefault="006A68F8" w:rsidP="006A68F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SA – s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lvent</w:t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ccessible surface area in a molecule contributed only by oxygen and</w:t>
      </w:r>
      <w:r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0463C3" w:rsidRPr="00191E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itrogen atoms.</w:t>
      </w:r>
      <w:bookmarkStart w:id="1" w:name="_GoBack"/>
      <w:bookmarkEnd w:id="1"/>
    </w:p>
    <w:p w14:paraId="4D188409" w14:textId="77777777" w:rsidR="00275E5B" w:rsidRDefault="00275E5B" w:rsidP="006A68F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</w:pPr>
    </w:p>
    <w:p w14:paraId="408E3977" w14:textId="77777777" w:rsidR="00275E5B" w:rsidRPr="006A68F8" w:rsidRDefault="00275E5B" w:rsidP="006A68F8">
      <w:pPr>
        <w:spacing w:after="0" w:line="240" w:lineRule="auto"/>
        <w:rPr>
          <w:rFonts w:ascii="Times New Roman" w:hAnsi="Times New Roman" w:cs="Times New Roman"/>
          <w:vertAlign w:val="superscript"/>
        </w:rPr>
      </w:pPr>
    </w:p>
    <w:sectPr w:rsidR="00275E5B" w:rsidRPr="006A68F8" w:rsidSect="004D38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500C8" w14:textId="77777777" w:rsidR="004A5935" w:rsidRDefault="004A5935" w:rsidP="0028298B">
      <w:pPr>
        <w:spacing w:after="0" w:line="240" w:lineRule="auto"/>
      </w:pPr>
      <w:r>
        <w:separator/>
      </w:r>
    </w:p>
  </w:endnote>
  <w:endnote w:type="continuationSeparator" w:id="0">
    <w:p w14:paraId="50CADB54" w14:textId="77777777" w:rsidR="004A5935" w:rsidRDefault="004A5935" w:rsidP="00282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6089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EBC37A" w14:textId="0ADD676E" w:rsidR="0028298B" w:rsidRDefault="002829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461220" w14:textId="77777777" w:rsidR="0028298B" w:rsidRDefault="002829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2131F" w14:textId="77777777" w:rsidR="004A5935" w:rsidRDefault="004A5935" w:rsidP="0028298B">
      <w:pPr>
        <w:spacing w:after="0" w:line="240" w:lineRule="auto"/>
      </w:pPr>
      <w:r>
        <w:separator/>
      </w:r>
    </w:p>
  </w:footnote>
  <w:footnote w:type="continuationSeparator" w:id="0">
    <w:p w14:paraId="3ACF44CF" w14:textId="77777777" w:rsidR="004A5935" w:rsidRDefault="004A5935" w:rsidP="002829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AEJzQ0NTI0NTCyUdpeDU4uLM/DyQAtNaAF3uM9UsAAAA"/>
  </w:docVars>
  <w:rsids>
    <w:rsidRoot w:val="002D6A0F"/>
    <w:rsid w:val="000463C3"/>
    <w:rsid w:val="000F4268"/>
    <w:rsid w:val="00187572"/>
    <w:rsid w:val="00191E30"/>
    <w:rsid w:val="002636B6"/>
    <w:rsid w:val="00275E5B"/>
    <w:rsid w:val="0028298B"/>
    <w:rsid w:val="002C3113"/>
    <w:rsid w:val="002D6A0F"/>
    <w:rsid w:val="003A68AC"/>
    <w:rsid w:val="003B7C8C"/>
    <w:rsid w:val="003D2DD2"/>
    <w:rsid w:val="003D39BC"/>
    <w:rsid w:val="00425EFD"/>
    <w:rsid w:val="00462F65"/>
    <w:rsid w:val="004A24AB"/>
    <w:rsid w:val="004A5935"/>
    <w:rsid w:val="004D38E1"/>
    <w:rsid w:val="004D560B"/>
    <w:rsid w:val="005556B8"/>
    <w:rsid w:val="005A02C4"/>
    <w:rsid w:val="005A1B9E"/>
    <w:rsid w:val="006A68F8"/>
    <w:rsid w:val="00893612"/>
    <w:rsid w:val="008B2299"/>
    <w:rsid w:val="0090758A"/>
    <w:rsid w:val="00992826"/>
    <w:rsid w:val="009E4E20"/>
    <w:rsid w:val="009F746E"/>
    <w:rsid w:val="00A61252"/>
    <w:rsid w:val="00AA6F9A"/>
    <w:rsid w:val="00B53E05"/>
    <w:rsid w:val="00BA5ED5"/>
    <w:rsid w:val="00BB4E63"/>
    <w:rsid w:val="00D0241A"/>
    <w:rsid w:val="00D328FD"/>
    <w:rsid w:val="00DE159F"/>
    <w:rsid w:val="00E54679"/>
    <w:rsid w:val="00E80E59"/>
    <w:rsid w:val="00EB5A56"/>
    <w:rsid w:val="00ED7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F6149"/>
  <w15:docId w15:val="{50533D5E-7FA6-47EE-8D6C-B61076083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2D6A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6A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A0F"/>
    <w:rPr>
      <w:rFonts w:ascii="Tahoma" w:hAnsi="Tahoma" w:cs="Tahoma"/>
      <w:sz w:val="16"/>
      <w:szCs w:val="16"/>
    </w:rPr>
  </w:style>
  <w:style w:type="table" w:styleId="LightShading-Accent5">
    <w:name w:val="Light Shading Accent 5"/>
    <w:basedOn w:val="TableNormal"/>
    <w:uiPriority w:val="60"/>
    <w:rsid w:val="009F746E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D328F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463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29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98B"/>
  </w:style>
  <w:style w:type="paragraph" w:styleId="Footer">
    <w:name w:val="footer"/>
    <w:basedOn w:val="Normal"/>
    <w:link w:val="FooterChar"/>
    <w:uiPriority w:val="99"/>
    <w:unhideWhenUsed/>
    <w:rsid w:val="002829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9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5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6.png"/><Relationship Id="rId89" Type="http://schemas.openxmlformats.org/officeDocument/2006/relationships/image" Target="media/image81.emf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endnotes" Target="endnotes.xml"/><Relationship Id="rId90" Type="http://schemas.openxmlformats.org/officeDocument/2006/relationships/image" Target="media/image82.em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93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emf"/><Relationship Id="rId91" Type="http://schemas.openxmlformats.org/officeDocument/2006/relationships/image" Target="media/image83.emf"/><Relationship Id="rId1" Type="http://schemas.openxmlformats.org/officeDocument/2006/relationships/styles" Target="styles.xml"/><Relationship Id="rId6" Type="http://schemas.openxmlformats.org/officeDocument/2006/relationships/hyperlink" Target="mailto:glakeh@icnanotox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8.png"/><Relationship Id="rId7" Type="http://schemas.openxmlformats.org/officeDocument/2006/relationships/hyperlink" Target="mailto:jerzy@icnanotox.org" TargetMode="External"/><Relationship Id="rId71" Type="http://schemas.openxmlformats.org/officeDocument/2006/relationships/footer" Target="footer1.xml"/><Relationship Id="rId92" Type="http://schemas.openxmlformats.org/officeDocument/2006/relationships/image" Target="media/image84.emf"/><Relationship Id="rId2" Type="http://schemas.openxmlformats.org/officeDocument/2006/relationships/settings" Target="setting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79.emf"/><Relationship Id="rId61" Type="http://schemas.openxmlformats.org/officeDocument/2006/relationships/image" Target="media/image54.png"/><Relationship Id="rId82" Type="http://schemas.openxmlformats.org/officeDocument/2006/relationships/image" Target="media/image7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1307</Words>
  <Characters>745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a Kapusta</dc:creator>
  <cp:lastModifiedBy>Shinjita Ghosh</cp:lastModifiedBy>
  <cp:revision>2</cp:revision>
  <dcterms:created xsi:type="dcterms:W3CDTF">2020-08-02T04:08:00Z</dcterms:created>
  <dcterms:modified xsi:type="dcterms:W3CDTF">2020-08-02T04:08:00Z</dcterms:modified>
</cp:coreProperties>
</file>